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4"/>
        <w:gridCol w:w="756"/>
        <w:gridCol w:w="828"/>
        <w:gridCol w:w="1260"/>
        <w:gridCol w:w="2610"/>
        <w:gridCol w:w="45"/>
        <w:gridCol w:w="840"/>
        <w:gridCol w:w="1818"/>
      </w:tblGrid>
      <w:tr w:rsidR="00F01ADE" w:rsidTr="00B2084A">
        <w:tc>
          <w:tcPr>
            <w:tcW w:w="11001" w:type="dxa"/>
            <w:gridSpan w:val="8"/>
            <w:tcBorders>
              <w:top w:val="nil"/>
              <w:bottom w:val="nil"/>
            </w:tcBorders>
            <w:shd w:val="clear" w:color="auto" w:fill="auto"/>
          </w:tcPr>
          <w:p w:rsidR="00F01ADE" w:rsidRPr="00C25D71" w:rsidRDefault="00F01ADE" w:rsidP="00B2084A">
            <w:pPr>
              <w:pStyle w:val="forms"/>
              <w:tabs>
                <w:tab w:val="right" w:pos="10710"/>
                <w:tab w:val="right" w:pos="14310"/>
              </w:tabs>
            </w:pPr>
            <w:r w:rsidRPr="00C25D71">
              <w:rPr>
                <w:b/>
              </w:rPr>
              <w:t>DEPARTMENT OF HEALTH SERVICES</w:t>
            </w:r>
            <w:r w:rsidRPr="00C25D71">
              <w:tab/>
            </w:r>
            <w:r w:rsidRPr="00C25D71">
              <w:rPr>
                <w:b/>
              </w:rPr>
              <w:t xml:space="preserve">STATE OF </w:t>
            </w:r>
            <w:smartTag w:uri="urn:schemas-microsoft-com:office:smarttags" w:element="State">
              <w:smartTag w:uri="urn:schemas-microsoft-com:office:smarttags" w:element="Street">
                <w:r w:rsidRPr="00C25D71">
                  <w:rPr>
                    <w:b/>
                  </w:rPr>
                  <w:t>WISCONSIN</w:t>
                </w:r>
              </w:smartTag>
            </w:smartTag>
          </w:p>
          <w:p w:rsidR="00F01ADE" w:rsidRPr="00C25D71" w:rsidRDefault="00F01ADE" w:rsidP="00B2084A">
            <w:pPr>
              <w:pStyle w:val="forms"/>
              <w:tabs>
                <w:tab w:val="right" w:pos="10710"/>
              </w:tabs>
            </w:pPr>
            <w:r w:rsidRPr="00C25D71">
              <w:t xml:space="preserve">Division of </w:t>
            </w:r>
            <w:r w:rsidR="000E7B65" w:rsidRPr="00C25D71">
              <w:t>Public Health</w:t>
            </w:r>
          </w:p>
          <w:p w:rsidR="00F01ADE" w:rsidRPr="00C25D71" w:rsidRDefault="00B353CD" w:rsidP="009A01B2">
            <w:pPr>
              <w:pStyle w:val="forms"/>
              <w:tabs>
                <w:tab w:val="right" w:pos="10170"/>
                <w:tab w:val="right" w:pos="10710"/>
              </w:tabs>
              <w:rPr>
                <w:b/>
                <w:sz w:val="12"/>
              </w:rPr>
            </w:pPr>
            <w:r w:rsidRPr="00C25D71">
              <w:t>F</w:t>
            </w:r>
            <w:r w:rsidR="00417AAF" w:rsidRPr="00C25D71">
              <w:t>-</w:t>
            </w:r>
            <w:r w:rsidR="00EC00FE" w:rsidRPr="00C25D71">
              <w:t>21343</w:t>
            </w:r>
            <w:r w:rsidR="00692135" w:rsidRPr="00C25D71">
              <w:t>E</w:t>
            </w:r>
            <w:r w:rsidR="00A32C8D" w:rsidRPr="00C25D71">
              <w:t>S</w:t>
            </w:r>
            <w:r w:rsidR="00F01ADE" w:rsidRPr="00C25D71">
              <w:t xml:space="preserve">  (</w:t>
            </w:r>
            <w:r w:rsidR="00692135" w:rsidRPr="00C25D71">
              <w:t>0</w:t>
            </w:r>
            <w:r w:rsidR="009A01B2">
              <w:t>4</w:t>
            </w:r>
            <w:r w:rsidR="000E7B65" w:rsidRPr="00C25D71">
              <w:t>/20</w:t>
            </w:r>
            <w:r w:rsidR="009A01B2">
              <w:t>20</w:t>
            </w:r>
            <w:r w:rsidR="00F01ADE" w:rsidRPr="00C25D71">
              <w:t>)</w:t>
            </w:r>
          </w:p>
        </w:tc>
      </w:tr>
      <w:tr w:rsidR="00F01ADE" w:rsidTr="00B2084A">
        <w:tc>
          <w:tcPr>
            <w:tcW w:w="11001" w:type="dxa"/>
            <w:gridSpan w:val="8"/>
            <w:tcBorders>
              <w:top w:val="nil"/>
              <w:bottom w:val="nil"/>
            </w:tcBorders>
            <w:shd w:val="clear" w:color="auto" w:fill="auto"/>
          </w:tcPr>
          <w:p w:rsidR="009A01B2" w:rsidRPr="00C53FB6" w:rsidRDefault="009A01B2" w:rsidP="009A01B2">
            <w:pPr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C53FB6">
              <w:rPr>
                <w:rFonts w:ascii="Arial" w:hAnsi="Arial" w:cs="Arial"/>
                <w:b/>
                <w:caps/>
                <w:sz w:val="24"/>
                <w:szCs w:val="24"/>
              </w:rPr>
              <w:t>ALZHEIMER’S FAMILY CAREGIVER SUPPORT PROGRAM (AFCSP)</w:t>
            </w:r>
          </w:p>
          <w:p w:rsidR="009A01B2" w:rsidRPr="00C53FB6" w:rsidRDefault="009A01B2" w:rsidP="009A01B2">
            <w:pPr>
              <w:spacing w:after="60"/>
              <w:jc w:val="center"/>
              <w:rPr>
                <w:rFonts w:ascii="Arial" w:hAnsi="Arial" w:cs="Arial"/>
                <w:b/>
                <w:caps/>
                <w:sz w:val="16"/>
                <w:szCs w:val="16"/>
              </w:rPr>
            </w:pPr>
          </w:p>
          <w:p w:rsidR="009A01B2" w:rsidRPr="00C53FB6" w:rsidRDefault="009A01B2" w:rsidP="009A01B2">
            <w:pPr>
              <w:jc w:val="center"/>
              <w:rPr>
                <w:rFonts w:ascii="Arial" w:hAnsi="Arial" w:cs="Arial"/>
                <w:b/>
                <w:caps/>
                <w:szCs w:val="22"/>
              </w:rPr>
            </w:pPr>
            <w:r w:rsidRPr="00C53FB6">
              <w:rPr>
                <w:rFonts w:ascii="Arial" w:hAnsi="Arial" w:cs="Arial"/>
                <w:b/>
                <w:caps/>
                <w:szCs w:val="22"/>
              </w:rPr>
              <w:t>Información General</w:t>
            </w:r>
          </w:p>
          <w:p w:rsidR="009A01B2" w:rsidRPr="00C53FB6" w:rsidRDefault="009A01B2" w:rsidP="009A01B2">
            <w:pPr>
              <w:jc w:val="center"/>
              <w:rPr>
                <w:rFonts w:ascii="Arial" w:hAnsi="Arial" w:cs="Arial"/>
                <w:b/>
                <w:caps/>
                <w:sz w:val="20"/>
                <w:lang w:val="es-ES"/>
              </w:rPr>
            </w:pPr>
            <w:r w:rsidRPr="00C53FB6">
              <w:rPr>
                <w:rFonts w:ascii="Arial" w:hAnsi="Arial" w:cs="Arial"/>
                <w:b/>
                <w:caps/>
                <w:sz w:val="20"/>
                <w:lang w:val="es-ES"/>
              </w:rPr>
              <w:t>GENERAL INFORMATION</w:t>
            </w:r>
          </w:p>
          <w:p w:rsidR="009A01B2" w:rsidRPr="00C53FB6" w:rsidRDefault="009A01B2" w:rsidP="00A32C8D">
            <w:pPr>
              <w:spacing w:before="120" w:after="60"/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</w:p>
        </w:tc>
      </w:tr>
      <w:tr w:rsidR="002A2F96" w:rsidRPr="009A01B2" w:rsidTr="001805D3">
        <w:trPr>
          <w:trHeight w:val="1287"/>
        </w:trPr>
        <w:tc>
          <w:tcPr>
            <w:tcW w:w="11001" w:type="dxa"/>
            <w:gridSpan w:val="8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C2C10" w:rsidRPr="00C53FB6" w:rsidRDefault="00A32C8D" w:rsidP="007B2855">
            <w:pPr>
              <w:rPr>
                <w:rFonts w:ascii="Arial" w:hAnsi="Arial" w:cs="Arial"/>
                <w:color w:val="000000"/>
                <w:sz w:val="20"/>
                <w:lang w:val="es-ES"/>
              </w:rPr>
            </w:pP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La información </w:t>
            </w:r>
            <w:r w:rsidR="00C579E9"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en este formulario 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>se u</w:t>
            </w:r>
            <w:r w:rsidR="00C579E9" w:rsidRPr="00C53FB6">
              <w:rPr>
                <w:rFonts w:ascii="Arial" w:hAnsi="Arial" w:cs="Arial"/>
                <w:color w:val="000000"/>
                <w:sz w:val="20"/>
                <w:lang w:val="es-ES"/>
              </w:rPr>
              <w:t>tilizar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á para coordinar los servicios del </w:t>
            </w:r>
            <w:r w:rsidR="00531FB9" w:rsidRPr="00C53FB6">
              <w:rPr>
                <w:rFonts w:ascii="Arial" w:hAnsi="Arial" w:cs="Arial"/>
                <w:color w:val="000000"/>
                <w:sz w:val="20"/>
                <w:lang w:val="es-ES"/>
              </w:rPr>
              <w:t>Alzheimer’s Family Caregiver Support Program de Wisconsin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. </w:t>
            </w:r>
            <w:r w:rsidR="00C579E9" w:rsidRPr="00C53FB6">
              <w:rPr>
                <w:rFonts w:ascii="Arial" w:hAnsi="Arial" w:cs="Arial"/>
                <w:color w:val="000000"/>
                <w:sz w:val="20"/>
                <w:lang w:val="es-ES"/>
              </w:rPr>
              <w:t>La información no se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 </w:t>
            </w:r>
            <w:r w:rsidR="00C579E9" w:rsidRPr="00C53FB6">
              <w:rPr>
                <w:rFonts w:ascii="Arial" w:hAnsi="Arial" w:cs="Arial"/>
                <w:color w:val="000000"/>
                <w:sz w:val="20"/>
                <w:lang w:val="es-ES"/>
              </w:rPr>
              <w:t>utilizará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 para ningún otro propósito ni se compartirá con ninguna otra agencia sin el consentimiento por escrito del </w:t>
            </w:r>
            <w:r w:rsidR="00C579E9" w:rsidRPr="00C53FB6">
              <w:rPr>
                <w:rFonts w:ascii="Arial" w:hAnsi="Arial" w:cs="Arial"/>
                <w:color w:val="000000"/>
                <w:sz w:val="20"/>
                <w:lang w:val="es-ES"/>
              </w:rPr>
              <w:t>solicitante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. </w:t>
            </w:r>
            <w:r w:rsidR="00C57B06" w:rsidRPr="00C53FB6">
              <w:rPr>
                <w:rFonts w:ascii="Arial" w:hAnsi="Arial" w:cs="Arial"/>
                <w:color w:val="000000"/>
                <w:sz w:val="20"/>
                <w:lang w:val="es-ES"/>
              </w:rPr>
              <w:t>La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 información no se</w:t>
            </w:r>
            <w:r w:rsidR="00907448"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 venderá 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a terceros. Los participantes </w:t>
            </w:r>
            <w:r w:rsidR="00C57B06" w:rsidRPr="00C53FB6">
              <w:rPr>
                <w:rFonts w:ascii="Arial" w:hAnsi="Arial" w:cs="Arial"/>
                <w:color w:val="000000"/>
                <w:sz w:val="20"/>
                <w:lang w:val="es-ES"/>
              </w:rPr>
              <w:t>en el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 AFCSP tienen el derecho de revisar este formulario y solicitar cambios </w:t>
            </w:r>
            <w:r w:rsidR="00C57B06"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en 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su información personal </w:t>
            </w:r>
            <w:r w:rsidR="00C57B06"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en cualquier momento 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para garantizar </w:t>
            </w:r>
            <w:r w:rsidR="00907448"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su 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>precisión.</w:t>
            </w:r>
            <w:r w:rsidR="007B2855"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 </w:t>
            </w:r>
          </w:p>
          <w:p w:rsidR="009C2C10" w:rsidRPr="00C53FB6" w:rsidRDefault="009C2C10" w:rsidP="007B2855">
            <w:pPr>
              <w:rPr>
                <w:rFonts w:ascii="Arial" w:hAnsi="Arial" w:cs="Arial"/>
                <w:color w:val="000000"/>
                <w:sz w:val="12"/>
                <w:szCs w:val="12"/>
                <w:lang w:val="es-ES"/>
              </w:rPr>
            </w:pPr>
          </w:p>
          <w:p w:rsidR="007B2855" w:rsidRPr="00C53FB6" w:rsidRDefault="009C2C10" w:rsidP="007B2855">
            <w:pPr>
              <w:rPr>
                <w:rFonts w:ascii="Arial" w:hAnsi="Arial" w:cs="Arial"/>
                <w:color w:val="000000"/>
                <w:sz w:val="20"/>
                <w:lang w:val="es-ES"/>
              </w:rPr>
            </w:pPr>
            <w:r w:rsidRPr="00C53FB6">
              <w:rPr>
                <w:rFonts w:ascii="Arial" w:hAnsi="Arial" w:cs="Arial"/>
                <w:b/>
                <w:color w:val="000000"/>
                <w:sz w:val="20"/>
                <w:lang w:val="es-ES"/>
              </w:rPr>
              <w:t>Instruc</w:t>
            </w:r>
            <w:r w:rsidR="009F33B5" w:rsidRPr="00C53FB6">
              <w:rPr>
                <w:rFonts w:ascii="Arial" w:hAnsi="Arial" w:cs="Arial"/>
                <w:b/>
                <w:color w:val="000000"/>
                <w:sz w:val="20"/>
                <w:lang w:val="es-ES"/>
              </w:rPr>
              <w:t>ciones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: </w:t>
            </w:r>
            <w:r w:rsidR="00C30A88" w:rsidRPr="00C53FB6">
              <w:rPr>
                <w:rFonts w:ascii="Arial" w:hAnsi="Arial" w:cs="Arial"/>
                <w:color w:val="000000"/>
                <w:sz w:val="20"/>
                <w:lang w:val="es-ES"/>
              </w:rPr>
              <w:t>Para evitar la repetición en el caso de los solicitantes del AFCSP con pérdida de memoria y sus familiares, los coordinadores del programa deben completar este formulario utilizando la información reco</w:t>
            </w:r>
            <w:r w:rsidR="00F009D3" w:rsidRPr="00C53FB6">
              <w:rPr>
                <w:rFonts w:ascii="Arial" w:hAnsi="Arial" w:cs="Arial"/>
                <w:color w:val="000000"/>
                <w:sz w:val="20"/>
                <w:lang w:val="es-ES"/>
              </w:rPr>
              <w:t>pilada</w:t>
            </w:r>
            <w:r w:rsidR="00C30A88"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 en los formularios de admisión/re</w:t>
            </w:r>
            <w:r w:rsidR="00F009D3" w:rsidRPr="00C53FB6">
              <w:rPr>
                <w:rFonts w:ascii="Arial" w:hAnsi="Arial" w:cs="Arial"/>
                <w:color w:val="000000"/>
                <w:sz w:val="20"/>
                <w:lang w:val="es-ES"/>
              </w:rPr>
              <w:t>ferenci</w:t>
            </w:r>
            <w:r w:rsidR="008731AB" w:rsidRPr="00C53FB6">
              <w:rPr>
                <w:rFonts w:ascii="Arial" w:hAnsi="Arial" w:cs="Arial"/>
                <w:color w:val="000000"/>
                <w:sz w:val="20"/>
                <w:lang w:val="es-ES"/>
              </w:rPr>
              <w:t>a</w:t>
            </w:r>
            <w:r w:rsidR="00C30A88" w:rsidRPr="00C53FB6">
              <w:rPr>
                <w:rFonts w:ascii="Arial" w:hAnsi="Arial" w:cs="Arial"/>
                <w:color w:val="000000"/>
                <w:sz w:val="20"/>
                <w:lang w:val="es-ES"/>
              </w:rPr>
              <w:t xml:space="preserve"> suministrados por el personal del ADRC siempre que sea posible</w:t>
            </w:r>
            <w:r w:rsidRPr="00C53FB6">
              <w:rPr>
                <w:rFonts w:ascii="Arial" w:hAnsi="Arial" w:cs="Arial"/>
                <w:color w:val="000000"/>
                <w:sz w:val="20"/>
                <w:lang w:val="es-ES"/>
              </w:rPr>
              <w:t>.</w:t>
            </w:r>
          </w:p>
          <w:p w:rsidR="007B2855" w:rsidRPr="00C53FB6" w:rsidRDefault="007B2855" w:rsidP="002A2F96">
            <w:pPr>
              <w:pStyle w:val="forms"/>
              <w:rPr>
                <w:rFonts w:cs="Arial"/>
                <w:sz w:val="12"/>
                <w:szCs w:val="12"/>
                <w:lang w:val="es-ES"/>
              </w:rPr>
            </w:pPr>
          </w:p>
          <w:p w:rsidR="002A2F96" w:rsidRPr="00C53FB6" w:rsidRDefault="00043826" w:rsidP="00B2084A">
            <w:pPr>
              <w:pStyle w:val="forms"/>
              <w:tabs>
                <w:tab w:val="left" w:pos="1260"/>
                <w:tab w:val="left" w:pos="1620"/>
              </w:tabs>
              <w:ind w:left="1620" w:hanging="1620"/>
              <w:rPr>
                <w:rFonts w:cs="Arial"/>
                <w:sz w:val="20"/>
                <w:lang w:val="es-ES"/>
              </w:rPr>
            </w:pPr>
            <w:r w:rsidRPr="00C53FB6">
              <w:rPr>
                <w:lang w:val="es-ES"/>
              </w:rPr>
              <w:t xml:space="preserve">    </w:t>
            </w:r>
            <w:bookmarkStart w:id="0" w:name="_GoBack"/>
            <w:r w:rsidRPr="00C53FB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53FB6">
              <w:rPr>
                <w:lang w:val="es-ES"/>
              </w:rPr>
              <w:instrText xml:space="preserve"> FORMCHECKBOX </w:instrText>
            </w:r>
            <w:r w:rsidR="00DA6977">
              <w:fldChar w:fldCharType="separate"/>
            </w:r>
            <w:r w:rsidRPr="00C53FB6">
              <w:fldChar w:fldCharType="end"/>
            </w:r>
            <w:bookmarkEnd w:id="0"/>
            <w:r w:rsidR="00102EE2" w:rsidRPr="00C53FB6">
              <w:rPr>
                <w:lang w:val="es-ES"/>
              </w:rPr>
              <w:t xml:space="preserve"> Verificado</w:t>
            </w:r>
            <w:r w:rsidR="00F82F2A" w:rsidRPr="00C53FB6">
              <w:rPr>
                <w:rFonts w:cs="Arial"/>
                <w:sz w:val="20"/>
                <w:lang w:val="es-ES"/>
              </w:rPr>
              <w:tab/>
              <w:t>1.</w:t>
            </w:r>
            <w:r w:rsidR="00F82F2A" w:rsidRPr="00C53FB6">
              <w:rPr>
                <w:rFonts w:cs="Arial"/>
                <w:sz w:val="20"/>
                <w:lang w:val="es-ES"/>
              </w:rPr>
              <w:tab/>
            </w:r>
            <w:r w:rsidR="00102EE2" w:rsidRPr="00C53FB6">
              <w:rPr>
                <w:rFonts w:cs="Arial"/>
                <w:sz w:val="20"/>
                <w:lang w:val="es-ES"/>
              </w:rPr>
              <w:t>Verifi</w:t>
            </w:r>
            <w:r w:rsidR="00C0298C" w:rsidRPr="00C53FB6">
              <w:rPr>
                <w:rFonts w:cs="Arial"/>
                <w:sz w:val="20"/>
                <w:lang w:val="es-ES"/>
              </w:rPr>
              <w:t>que</w:t>
            </w:r>
            <w:r w:rsidR="00102EE2" w:rsidRPr="00C53FB6">
              <w:rPr>
                <w:rFonts w:cs="Arial"/>
                <w:sz w:val="20"/>
                <w:lang w:val="es-ES"/>
              </w:rPr>
              <w:t xml:space="preserve"> que al menos un miembro de la familia, o la persona que vive en un CBRF, hogar de adultos u otra instalación residencial calificada, haya recibido </w:t>
            </w:r>
            <w:r w:rsidR="003C4945" w:rsidRPr="00C53FB6">
              <w:rPr>
                <w:rFonts w:cs="Arial"/>
                <w:sz w:val="20"/>
                <w:lang w:val="es-ES"/>
              </w:rPr>
              <w:t xml:space="preserve">de un médico un </w:t>
            </w:r>
            <w:r w:rsidR="00102EE2" w:rsidRPr="00C53FB6">
              <w:rPr>
                <w:rFonts w:cs="Arial"/>
                <w:sz w:val="20"/>
                <w:lang w:val="es-ES"/>
              </w:rPr>
              <w:t>diagnóstico final, tentativo o preliminar por escrito de la enfermedad de Alzheimer o demencia irreversible relacionada. (</w:t>
            </w:r>
            <w:r w:rsidR="003C4945" w:rsidRPr="00C53FB6">
              <w:rPr>
                <w:rFonts w:cs="Arial"/>
                <w:sz w:val="20"/>
                <w:lang w:val="es-ES"/>
              </w:rPr>
              <w:t>inclu</w:t>
            </w:r>
            <w:r w:rsidR="00C0298C" w:rsidRPr="00C53FB6">
              <w:rPr>
                <w:rFonts w:cs="Arial"/>
                <w:sz w:val="20"/>
                <w:lang w:val="es-ES"/>
              </w:rPr>
              <w:t>ya</w:t>
            </w:r>
            <w:r w:rsidR="00102EE2" w:rsidRPr="00C53FB6">
              <w:rPr>
                <w:rFonts w:cs="Arial"/>
                <w:sz w:val="20"/>
                <w:lang w:val="es-ES"/>
              </w:rPr>
              <w:t xml:space="preserve"> documentación)</w:t>
            </w:r>
          </w:p>
          <w:p w:rsidR="00043826" w:rsidRPr="00C53FB6" w:rsidRDefault="00043826" w:rsidP="00B2084A">
            <w:pPr>
              <w:pStyle w:val="forms"/>
              <w:tabs>
                <w:tab w:val="left" w:pos="1260"/>
                <w:tab w:val="left" w:pos="1620"/>
              </w:tabs>
              <w:ind w:left="1620" w:hanging="1620"/>
              <w:rPr>
                <w:rFonts w:cs="Arial"/>
                <w:sz w:val="10"/>
                <w:szCs w:val="10"/>
                <w:lang w:val="es-ES"/>
              </w:rPr>
            </w:pPr>
          </w:p>
          <w:p w:rsidR="00F82F2A" w:rsidRPr="00C53FB6" w:rsidRDefault="00F82F2A" w:rsidP="00C25D71">
            <w:pPr>
              <w:pStyle w:val="forms"/>
              <w:tabs>
                <w:tab w:val="left" w:pos="1260"/>
                <w:tab w:val="left" w:pos="1620"/>
              </w:tabs>
              <w:rPr>
                <w:rFonts w:cs="Arial"/>
                <w:sz w:val="20"/>
                <w:lang w:val="es-ES"/>
              </w:rPr>
            </w:pPr>
            <w:r w:rsidRPr="00C53FB6">
              <w:rPr>
                <w:rFonts w:cs="Arial"/>
                <w:sz w:val="20"/>
                <w:lang w:val="es-ES"/>
              </w:rPr>
              <w:tab/>
            </w:r>
            <w:r w:rsidRPr="00C53FB6">
              <w:rPr>
                <w:rFonts w:cs="Arial"/>
                <w:sz w:val="20"/>
                <w:lang w:val="es-US"/>
              </w:rPr>
              <w:t xml:space="preserve">2. </w:t>
            </w:r>
            <w:r w:rsidRPr="00C53FB6">
              <w:rPr>
                <w:rFonts w:cs="Arial"/>
                <w:sz w:val="20"/>
                <w:lang w:val="es-US"/>
              </w:rPr>
              <w:tab/>
            </w:r>
            <w:r w:rsidR="00102EE2" w:rsidRPr="00C53FB6">
              <w:rPr>
                <w:rFonts w:cs="Arial"/>
                <w:sz w:val="20"/>
                <w:lang w:val="es-ES"/>
              </w:rPr>
              <w:t>Revise esta información anualmente y haga los cambios necesarios.</w:t>
            </w:r>
          </w:p>
        </w:tc>
      </w:tr>
      <w:tr w:rsidR="003E0C35" w:rsidTr="00857E48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360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3E0C35" w:rsidRPr="00857E48" w:rsidRDefault="00857E48" w:rsidP="00857E48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lang w:val="es-ES"/>
              </w:rPr>
            </w:pPr>
            <w:r w:rsidRPr="00857E48">
              <w:rPr>
                <w:szCs w:val="18"/>
                <w:lang w:val="es-ES"/>
              </w:rPr>
              <w:t>Nombre –Solicitante</w:t>
            </w:r>
            <w:r w:rsidR="003E0C35" w:rsidRPr="00857E48">
              <w:rPr>
                <w:szCs w:val="18"/>
                <w:lang w:val="es-ES"/>
              </w:rPr>
              <w:t xml:space="preserve"> o Client</w:t>
            </w:r>
            <w:r w:rsidRPr="00857E48">
              <w:rPr>
                <w:szCs w:val="18"/>
                <w:lang w:val="es-ES"/>
              </w:rPr>
              <w:t>e</w:t>
            </w:r>
            <w:r w:rsidR="003E0C35" w:rsidRPr="00857E48">
              <w:rPr>
                <w:szCs w:val="18"/>
                <w:lang w:val="es-ES"/>
              </w:rPr>
              <w:t xml:space="preserve"> (</w:t>
            </w:r>
            <w:r w:rsidRPr="00857E48">
              <w:rPr>
                <w:szCs w:val="18"/>
                <w:lang w:val="es-ES"/>
              </w:rPr>
              <w:t>Apellido</w:t>
            </w:r>
            <w:r w:rsidR="003E0C35" w:rsidRPr="00857E48">
              <w:rPr>
                <w:szCs w:val="18"/>
                <w:lang w:val="es-ES"/>
              </w:rPr>
              <w:t>)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3E0C35" w:rsidRDefault="003E0C35" w:rsidP="00857E48">
            <w:pPr>
              <w:pStyle w:val="forms"/>
              <w:tabs>
                <w:tab w:val="left" w:pos="360"/>
                <w:tab w:val="left" w:pos="735"/>
                <w:tab w:val="left" w:pos="3255"/>
              </w:tabs>
            </w:pPr>
            <w:r>
              <w:t>(</w:t>
            </w:r>
            <w:r w:rsidR="00857E48">
              <w:t>Inicial)</w:t>
            </w:r>
          </w:p>
        </w:tc>
        <w:tc>
          <w:tcPr>
            <w:tcW w:w="391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3E0C35" w:rsidRDefault="003E0C35" w:rsidP="00857E48">
            <w:pPr>
              <w:pStyle w:val="forms"/>
              <w:tabs>
                <w:tab w:val="left" w:pos="360"/>
                <w:tab w:val="left" w:pos="735"/>
                <w:tab w:val="left" w:pos="3255"/>
              </w:tabs>
            </w:pPr>
            <w:r>
              <w:t>(</w:t>
            </w:r>
            <w:r w:rsidR="00857E48">
              <w:t>Nombre</w:t>
            </w:r>
            <w:r>
              <w:t>)</w:t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E0C35" w:rsidRPr="001805D3" w:rsidRDefault="00857E48" w:rsidP="00857E48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szCs w:val="18"/>
              </w:rPr>
            </w:pPr>
            <w:r>
              <w:rPr>
                <w:szCs w:val="18"/>
              </w:rPr>
              <w:t>Fecha de la solicitud</w:t>
            </w:r>
          </w:p>
        </w:tc>
      </w:tr>
      <w:bookmarkStart w:id="1" w:name="Text4"/>
      <w:tr w:rsidR="003E0C35" w:rsidTr="00857E48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3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0C35" w:rsidRPr="00B2084A" w:rsidRDefault="003E0C35" w:rsidP="003E0C35">
            <w:pPr>
              <w:rPr>
                <w:szCs w:val="18"/>
              </w:rPr>
            </w:pPr>
            <w:r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0C35" w:rsidRPr="00B2084A" w:rsidRDefault="003E0C35" w:rsidP="003E0C35">
            <w:pPr>
              <w:rPr>
                <w:szCs w:val="1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91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0C35" w:rsidRPr="00B2084A" w:rsidRDefault="003E0C35" w:rsidP="003E0C35">
            <w:pPr>
              <w:rPr>
                <w:szCs w:val="18"/>
              </w:rPr>
            </w:pPr>
            <w:r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bookmarkStart w:id="2" w:name="Text5"/>
        <w:tc>
          <w:tcPr>
            <w:tcW w:w="265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E0C35" w:rsidRPr="00B2084A" w:rsidRDefault="001805D3" w:rsidP="001805D3">
            <w:pPr>
              <w:rPr>
                <w:szCs w:val="18"/>
              </w:rPr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F9746B" w:rsidTr="00774B6E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746B" w:rsidRDefault="00857E48" w:rsidP="00FB09BB">
            <w:pPr>
              <w:pStyle w:val="forms"/>
            </w:pPr>
            <w:r>
              <w:t>Fecha de nacimiento</w:t>
            </w:r>
          </w:p>
          <w:p w:rsidR="00F9746B" w:rsidRPr="00B2084A" w:rsidRDefault="00F9746B" w:rsidP="003E0C35">
            <w:pPr>
              <w:rPr>
                <w:sz w:val="8"/>
                <w:szCs w:val="8"/>
              </w:rPr>
            </w:pPr>
          </w:p>
          <w:p w:rsidR="00F9746B" w:rsidRDefault="00F9746B" w:rsidP="003E0C35">
            <w:r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8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746B" w:rsidRDefault="00692135" w:rsidP="00FB09BB">
            <w:pPr>
              <w:pStyle w:val="forms"/>
            </w:pPr>
            <w:r>
              <w:t>Sex</w:t>
            </w:r>
            <w:r w:rsidR="00857E48">
              <w:t>o</w:t>
            </w:r>
          </w:p>
          <w:p w:rsidR="00F9746B" w:rsidRDefault="00F9746B" w:rsidP="00857E48">
            <w:pPr>
              <w:pStyle w:val="forms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instrText xml:space="preserve"> FORMCHECKBOX </w:instrText>
            </w:r>
            <w:r w:rsidR="00DA6977">
              <w:fldChar w:fldCharType="separate"/>
            </w:r>
            <w:r>
              <w:fldChar w:fldCharType="end"/>
            </w:r>
            <w:bookmarkEnd w:id="3"/>
            <w:r>
              <w:t xml:space="preserve"> Ma</w:t>
            </w:r>
            <w:r w:rsidR="00857E48">
              <w:t>sculino</w:t>
            </w:r>
            <w:r>
              <w:tab/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"/>
            <w:r>
              <w:instrText xml:space="preserve"> FORMCHECKBOX </w:instrText>
            </w:r>
            <w:r w:rsidR="00DA6977">
              <w:fldChar w:fldCharType="separate"/>
            </w:r>
            <w:r>
              <w:fldChar w:fldCharType="end"/>
            </w:r>
            <w:bookmarkEnd w:id="4"/>
            <w:r>
              <w:t xml:space="preserve"> Fem</w:t>
            </w:r>
            <w:r w:rsidR="00857E48">
              <w:t>enino</w:t>
            </w:r>
          </w:p>
        </w:tc>
        <w:tc>
          <w:tcPr>
            <w:tcW w:w="53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746B" w:rsidRPr="00857E48" w:rsidRDefault="00857E48" w:rsidP="00FB09BB">
            <w:pPr>
              <w:pStyle w:val="forms"/>
              <w:rPr>
                <w:lang w:val="es-ES"/>
              </w:rPr>
            </w:pPr>
            <w:r w:rsidRPr="00857E48">
              <w:rPr>
                <w:lang w:val="es-ES"/>
              </w:rPr>
              <w:t>¿Tiene el solicitante un cuidador principal?</w:t>
            </w:r>
          </w:p>
          <w:bookmarkStart w:id="5" w:name="Text10"/>
          <w:p w:rsidR="00F9746B" w:rsidRDefault="00F9746B" w:rsidP="00857E48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A6977">
              <w:fldChar w:fldCharType="separate"/>
            </w:r>
            <w:r>
              <w:fldChar w:fldCharType="end"/>
            </w:r>
            <w:r>
              <w:t xml:space="preserve"> </w:t>
            </w:r>
            <w:r w:rsidR="00857E48">
              <w:rPr>
                <w:rFonts w:ascii="Arial" w:hAnsi="Arial" w:cs="Arial"/>
                <w:sz w:val="18"/>
                <w:szCs w:val="18"/>
              </w:rPr>
              <w:t>Sí</w:t>
            </w:r>
            <w:r w:rsidR="00703028">
              <w:rPr>
                <w:rFonts w:ascii="Arial" w:hAnsi="Arial" w:cs="Arial"/>
                <w:sz w:val="18"/>
                <w:szCs w:val="18"/>
              </w:rPr>
              <w:t xml:space="preserve">   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A6977">
              <w:fldChar w:fldCharType="separate"/>
            </w:r>
            <w:r>
              <w:fldChar w:fldCharType="end"/>
            </w:r>
            <w:r>
              <w:t xml:space="preserve"> </w:t>
            </w:r>
            <w:r w:rsidRPr="00692135">
              <w:rPr>
                <w:rFonts w:ascii="Arial" w:hAnsi="Arial" w:cs="Arial"/>
                <w:sz w:val="18"/>
                <w:szCs w:val="18"/>
              </w:rPr>
              <w:t>No</w:t>
            </w:r>
            <w:bookmarkEnd w:id="5"/>
          </w:p>
        </w:tc>
      </w:tr>
      <w:tr w:rsidR="003E0C35" w:rsidTr="00B2084A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4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3E0C35" w:rsidRDefault="00857E48" w:rsidP="00FB09BB">
            <w:pPr>
              <w:pStyle w:val="forms"/>
            </w:pPr>
            <w:r>
              <w:t>Dirección</w:t>
            </w:r>
          </w:p>
          <w:p w:rsidR="003E0C35" w:rsidRPr="00B2084A" w:rsidRDefault="003E0C35" w:rsidP="00FB09BB">
            <w:pPr>
              <w:rPr>
                <w:sz w:val="8"/>
                <w:szCs w:val="8"/>
              </w:rPr>
            </w:pPr>
            <w:bookmarkStart w:id="6" w:name="Text6"/>
          </w:p>
          <w:p w:rsidR="003E0C35" w:rsidRDefault="003E0C35" w:rsidP="00FB09BB"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3E0C35" w:rsidRDefault="003E0C35" w:rsidP="00FB09BB">
            <w:pPr>
              <w:pStyle w:val="forms"/>
            </w:pPr>
            <w:r>
              <w:t>Ci</w:t>
            </w:r>
            <w:r w:rsidR="00857E48">
              <w:t>udad</w:t>
            </w:r>
          </w:p>
          <w:p w:rsidR="003E0C35" w:rsidRPr="00B2084A" w:rsidRDefault="003E0C35" w:rsidP="00FB09BB">
            <w:pPr>
              <w:rPr>
                <w:sz w:val="8"/>
                <w:szCs w:val="8"/>
              </w:rPr>
            </w:pPr>
            <w:bookmarkStart w:id="7" w:name="Text7"/>
          </w:p>
          <w:p w:rsidR="003E0C35" w:rsidRDefault="003E0C35" w:rsidP="00FB09BB"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3E0C35" w:rsidRDefault="00857E48" w:rsidP="00FB09BB">
            <w:pPr>
              <w:pStyle w:val="forms"/>
            </w:pPr>
            <w:r>
              <w:t>Estado</w:t>
            </w:r>
          </w:p>
          <w:p w:rsidR="003E0C35" w:rsidRPr="00B2084A" w:rsidRDefault="003E0C35" w:rsidP="00FB09BB">
            <w:pPr>
              <w:rPr>
                <w:sz w:val="8"/>
                <w:szCs w:val="8"/>
              </w:rPr>
            </w:pPr>
            <w:bookmarkStart w:id="8" w:name="Text8"/>
          </w:p>
          <w:p w:rsidR="003E0C35" w:rsidRDefault="003E0C35" w:rsidP="00FB09BB"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</w:tcPr>
          <w:p w:rsidR="003E0C35" w:rsidRDefault="00857E48" w:rsidP="00FB09BB">
            <w:pPr>
              <w:pStyle w:val="forms"/>
            </w:pPr>
            <w:r>
              <w:t>Código postal</w:t>
            </w:r>
          </w:p>
          <w:p w:rsidR="003E0C35" w:rsidRPr="00B2084A" w:rsidRDefault="003E0C35" w:rsidP="00FB09BB">
            <w:pPr>
              <w:rPr>
                <w:sz w:val="8"/>
                <w:szCs w:val="8"/>
              </w:rPr>
            </w:pPr>
            <w:bookmarkStart w:id="9" w:name="Text9"/>
          </w:p>
          <w:p w:rsidR="003E0C35" w:rsidRDefault="003E0C35" w:rsidP="00FB09BB"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703028" w:rsidTr="00703028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5688" w:type="dxa"/>
            <w:gridSpan w:val="4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</w:tcPr>
          <w:p w:rsidR="00703028" w:rsidRDefault="00703028" w:rsidP="00703028">
            <w:pPr>
              <w:pStyle w:val="forms"/>
              <w:tabs>
                <w:tab w:val="left" w:pos="360"/>
                <w:tab w:val="left" w:pos="735"/>
                <w:tab w:val="left" w:pos="3255"/>
              </w:tabs>
              <w:spacing w:before="40"/>
              <w:ind w:left="360" w:hanging="360"/>
              <w:rPr>
                <w:szCs w:val="18"/>
              </w:rPr>
            </w:pPr>
            <w:r w:rsidRPr="00B2084A">
              <w:rPr>
                <w:szCs w:val="18"/>
              </w:rPr>
              <w:t>N</w:t>
            </w:r>
            <w:r w:rsidR="00857E48">
              <w:rPr>
                <w:szCs w:val="18"/>
              </w:rPr>
              <w:t>ombre</w:t>
            </w:r>
            <w:r w:rsidRPr="00B2084A">
              <w:rPr>
                <w:szCs w:val="18"/>
              </w:rPr>
              <w:t xml:space="preserve"> – </w:t>
            </w:r>
            <w:r w:rsidR="00857E48" w:rsidRPr="00857E48">
              <w:rPr>
                <w:szCs w:val="18"/>
                <w:lang w:val="es-ES"/>
              </w:rPr>
              <w:t>Cónyuge o cuidador principal</w:t>
            </w:r>
          </w:p>
          <w:p w:rsidR="00703028" w:rsidRDefault="00703028" w:rsidP="00703028">
            <w:pPr>
              <w:spacing w:before="4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</w:tcPr>
          <w:p w:rsidR="00703028" w:rsidRDefault="00857E48" w:rsidP="00703028">
            <w:pPr>
              <w:pStyle w:val="forms"/>
              <w:tabs>
                <w:tab w:val="left" w:pos="360"/>
                <w:tab w:val="left" w:pos="735"/>
                <w:tab w:val="left" w:pos="3255"/>
              </w:tabs>
              <w:spacing w:before="40"/>
            </w:pPr>
            <w:r>
              <w:rPr>
                <w:szCs w:val="18"/>
              </w:rPr>
              <w:t>Fecha de nacimiento</w:t>
            </w:r>
          </w:p>
          <w:p w:rsidR="00703028" w:rsidRDefault="00703028" w:rsidP="00703028">
            <w:pPr>
              <w:spacing w:before="40"/>
              <w:ind w:left="24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:rsidR="00703028" w:rsidRDefault="00857E48" w:rsidP="00703028">
            <w:pPr>
              <w:pStyle w:val="forms"/>
              <w:spacing w:before="40"/>
            </w:pPr>
            <w:r>
              <w:t>Número de teléfono</w:t>
            </w:r>
          </w:p>
          <w:bookmarkStart w:id="10" w:name="Text11"/>
          <w:p w:rsidR="00703028" w:rsidRDefault="00703028" w:rsidP="00703028">
            <w:pPr>
              <w:spacing w:before="40"/>
            </w:pPr>
            <w: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</w:tr>
      <w:tr w:rsidR="003E0C35" w:rsidTr="00B2084A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E0C35" w:rsidRPr="00857E48" w:rsidRDefault="00857E48" w:rsidP="00F82F2A">
            <w:pPr>
              <w:pStyle w:val="forms"/>
              <w:rPr>
                <w:lang w:val="es-ES"/>
              </w:rPr>
            </w:pPr>
            <w:r w:rsidRPr="00857E48">
              <w:rPr>
                <w:lang w:val="es-ES"/>
              </w:rPr>
              <w:t xml:space="preserve">Dirección (Si es diferente </w:t>
            </w:r>
            <w:r>
              <w:rPr>
                <w:lang w:val="es-ES"/>
              </w:rPr>
              <w:t xml:space="preserve">a la </w:t>
            </w:r>
            <w:r w:rsidRPr="00857E48">
              <w:rPr>
                <w:lang w:val="es-ES"/>
              </w:rPr>
              <w:t>del solicitante</w:t>
            </w:r>
            <w:r w:rsidR="00F82F2A" w:rsidRPr="00857E48">
              <w:rPr>
                <w:lang w:val="es-ES"/>
              </w:rPr>
              <w:t>)</w:t>
            </w:r>
          </w:p>
          <w:p w:rsidR="003E0C35" w:rsidRPr="00857E48" w:rsidRDefault="003E0C35" w:rsidP="00F82F2A">
            <w:pPr>
              <w:rPr>
                <w:sz w:val="8"/>
                <w:szCs w:val="8"/>
                <w:lang w:val="es-ES"/>
              </w:rPr>
            </w:pPr>
          </w:p>
          <w:p w:rsidR="003E0C35" w:rsidRDefault="003E0C35" w:rsidP="00F82F2A"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E0C35" w:rsidRDefault="003E0C35" w:rsidP="00F82F2A">
            <w:pPr>
              <w:pStyle w:val="forms"/>
            </w:pPr>
            <w:r>
              <w:t>Ci</w:t>
            </w:r>
            <w:r w:rsidR="00857E48">
              <w:t>udad</w:t>
            </w:r>
          </w:p>
          <w:p w:rsidR="003E0C35" w:rsidRPr="00B2084A" w:rsidRDefault="003E0C35" w:rsidP="00F82F2A">
            <w:pPr>
              <w:rPr>
                <w:sz w:val="8"/>
                <w:szCs w:val="8"/>
              </w:rPr>
            </w:pPr>
          </w:p>
          <w:p w:rsidR="003E0C35" w:rsidRDefault="003E0C35" w:rsidP="00F82F2A"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E0C35" w:rsidRDefault="00857E48" w:rsidP="00F82F2A">
            <w:pPr>
              <w:pStyle w:val="forms"/>
            </w:pPr>
            <w:r>
              <w:t>Estado</w:t>
            </w:r>
          </w:p>
          <w:p w:rsidR="003E0C35" w:rsidRPr="00B2084A" w:rsidRDefault="003E0C35" w:rsidP="00F82F2A">
            <w:pPr>
              <w:rPr>
                <w:sz w:val="8"/>
                <w:szCs w:val="8"/>
              </w:rPr>
            </w:pPr>
          </w:p>
          <w:p w:rsidR="003E0C35" w:rsidRDefault="003E0C35" w:rsidP="00F82F2A"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3E0C35" w:rsidRDefault="00A9669E" w:rsidP="00F82F2A">
            <w:pPr>
              <w:pStyle w:val="forms"/>
            </w:pPr>
            <w:r>
              <w:t>Código postal</w:t>
            </w:r>
          </w:p>
          <w:p w:rsidR="003E0C35" w:rsidRPr="00B2084A" w:rsidRDefault="003E0C35" w:rsidP="00F82F2A">
            <w:pPr>
              <w:rPr>
                <w:sz w:val="8"/>
                <w:szCs w:val="8"/>
              </w:rPr>
            </w:pPr>
          </w:p>
          <w:p w:rsidR="003E0C35" w:rsidRDefault="003E0C35" w:rsidP="00F82F2A"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91AB5" w:rsidTr="00043826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298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F91AB5" w:rsidRPr="00A9669E" w:rsidRDefault="00F91AB5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szCs w:val="18"/>
                <w:lang w:val="es-ES"/>
              </w:rPr>
            </w:pPr>
            <w:r w:rsidRPr="00A9669E">
              <w:rPr>
                <w:szCs w:val="18"/>
                <w:lang w:val="es-ES"/>
              </w:rPr>
              <w:t>N</w:t>
            </w:r>
            <w:r w:rsidR="00A9669E" w:rsidRPr="00A9669E">
              <w:rPr>
                <w:szCs w:val="18"/>
                <w:lang w:val="es-ES"/>
              </w:rPr>
              <w:t>ombre</w:t>
            </w:r>
            <w:r w:rsidRPr="00A9669E">
              <w:rPr>
                <w:szCs w:val="18"/>
                <w:lang w:val="es-ES"/>
              </w:rPr>
              <w:t xml:space="preserve"> – </w:t>
            </w:r>
            <w:r w:rsidR="00A9669E" w:rsidRPr="00A9669E">
              <w:rPr>
                <w:szCs w:val="18"/>
                <w:lang w:val="es-ES"/>
              </w:rPr>
              <w:t>Persona responsable de entregar los recibos mensuales</w:t>
            </w:r>
          </w:p>
          <w:p w:rsidR="001805D3" w:rsidRPr="00A9669E" w:rsidRDefault="001805D3" w:rsidP="001805D3">
            <w:pPr>
              <w:rPr>
                <w:sz w:val="8"/>
                <w:szCs w:val="8"/>
                <w:lang w:val="es-ES"/>
              </w:rPr>
            </w:pPr>
          </w:p>
          <w:p w:rsidR="00F91AB5" w:rsidRPr="00B2084A" w:rsidRDefault="00043826" w:rsidP="00F82F2A">
            <w:pPr>
              <w:rPr>
                <w:sz w:val="8"/>
                <w:szCs w:val="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03" w:type="dxa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:rsidR="00F91AB5" w:rsidRDefault="00A9669E" w:rsidP="00F91AB5">
            <w:pPr>
              <w:pStyle w:val="forms"/>
            </w:pPr>
            <w:r>
              <w:t>N</w:t>
            </w:r>
            <w:r>
              <w:rPr>
                <w:rFonts w:ascii="Segoe UI Symbol" w:hAnsi="Segoe UI Symbol"/>
              </w:rPr>
              <w:t>úmero de teléfono</w:t>
            </w:r>
          </w:p>
          <w:p w:rsidR="00F91AB5" w:rsidRPr="00B2084A" w:rsidRDefault="00F91AB5" w:rsidP="00F91AB5">
            <w:pPr>
              <w:rPr>
                <w:sz w:val="8"/>
                <w:szCs w:val="8"/>
              </w:rPr>
            </w:pPr>
          </w:p>
          <w:p w:rsidR="00F91AB5" w:rsidRDefault="00F91AB5" w:rsidP="00F91AB5">
            <w: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82F2A" w:rsidRPr="009A01B2" w:rsidTr="00C25D71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438"/>
        </w:trPr>
        <w:tc>
          <w:tcPr>
            <w:tcW w:w="11001" w:type="dxa"/>
            <w:gridSpan w:val="8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bottom"/>
          </w:tcPr>
          <w:p w:rsidR="00C0298C" w:rsidRDefault="00C0298C" w:rsidP="00A9669E">
            <w:pPr>
              <w:pStyle w:val="forms"/>
              <w:tabs>
                <w:tab w:val="left" w:pos="360"/>
                <w:tab w:val="left" w:pos="735"/>
                <w:tab w:val="left" w:pos="7380"/>
              </w:tabs>
              <w:ind w:left="360" w:hanging="360"/>
              <w:rPr>
                <w:b/>
                <w:szCs w:val="18"/>
                <w:lang w:val="es-ES"/>
              </w:rPr>
            </w:pPr>
          </w:p>
          <w:p w:rsidR="00C0298C" w:rsidRPr="00C53FB6" w:rsidRDefault="00C0298C" w:rsidP="00A9669E">
            <w:pPr>
              <w:pStyle w:val="forms"/>
              <w:tabs>
                <w:tab w:val="left" w:pos="360"/>
                <w:tab w:val="left" w:pos="735"/>
                <w:tab w:val="left" w:pos="7380"/>
              </w:tabs>
              <w:ind w:left="360" w:hanging="360"/>
              <w:rPr>
                <w:b/>
                <w:szCs w:val="18"/>
                <w:lang w:val="es-ES"/>
              </w:rPr>
            </w:pPr>
            <w:r w:rsidRPr="00C53FB6">
              <w:rPr>
                <w:b/>
                <w:szCs w:val="18"/>
                <w:lang w:val="es-ES"/>
              </w:rPr>
              <w:t>INFORMACIÓN ADICIONAL VOLUNTARIA</w:t>
            </w:r>
          </w:p>
          <w:p w:rsidR="00C0298C" w:rsidRPr="00C53FB6" w:rsidRDefault="00C0298C" w:rsidP="00A9669E">
            <w:pPr>
              <w:pStyle w:val="forms"/>
              <w:tabs>
                <w:tab w:val="left" w:pos="360"/>
                <w:tab w:val="left" w:pos="735"/>
                <w:tab w:val="left" w:pos="7380"/>
              </w:tabs>
              <w:ind w:left="360" w:hanging="360"/>
              <w:rPr>
                <w:b/>
                <w:szCs w:val="18"/>
                <w:lang w:val="es-ES"/>
              </w:rPr>
            </w:pPr>
          </w:p>
          <w:p w:rsidR="00F82F2A" w:rsidRPr="00A9669E" w:rsidRDefault="00A9669E" w:rsidP="00A37132">
            <w:pPr>
              <w:pStyle w:val="forms"/>
              <w:tabs>
                <w:tab w:val="left" w:pos="360"/>
                <w:tab w:val="left" w:pos="735"/>
                <w:tab w:val="left" w:pos="7380"/>
              </w:tabs>
              <w:ind w:left="360" w:hanging="360"/>
              <w:rPr>
                <w:szCs w:val="18"/>
                <w:lang w:val="es-ES"/>
              </w:rPr>
            </w:pPr>
            <w:r w:rsidRPr="00C53FB6">
              <w:rPr>
                <w:b/>
                <w:szCs w:val="18"/>
                <w:lang w:val="es-ES"/>
              </w:rPr>
              <w:t>¿Se ha nombrado un tutor legal?</w:t>
            </w:r>
            <w:r w:rsidR="00703028" w:rsidRPr="00C53FB6">
              <w:rPr>
                <w:b/>
                <w:szCs w:val="18"/>
                <w:lang w:val="es-ES"/>
              </w:rPr>
              <w:t xml:space="preserve">    </w:t>
            </w:r>
            <w:r w:rsidR="00F82F2A" w:rsidRPr="00C53FB6">
              <w:rPr>
                <w:b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3"/>
            <w:r w:rsidR="00F82F2A" w:rsidRPr="00C53FB6">
              <w:rPr>
                <w:b/>
                <w:szCs w:val="18"/>
                <w:lang w:val="es-ES"/>
              </w:rPr>
              <w:instrText xml:space="preserve"> FORMCHECKBOX </w:instrText>
            </w:r>
            <w:r w:rsidR="00DA6977">
              <w:rPr>
                <w:b/>
                <w:szCs w:val="18"/>
              </w:rPr>
            </w:r>
            <w:r w:rsidR="00DA6977">
              <w:rPr>
                <w:b/>
                <w:szCs w:val="18"/>
              </w:rPr>
              <w:fldChar w:fldCharType="separate"/>
            </w:r>
            <w:r w:rsidR="00F82F2A" w:rsidRPr="00C53FB6">
              <w:rPr>
                <w:b/>
                <w:szCs w:val="18"/>
              </w:rPr>
              <w:fldChar w:fldCharType="end"/>
            </w:r>
            <w:bookmarkEnd w:id="11"/>
            <w:r w:rsidR="00F82F2A" w:rsidRPr="00C53FB6">
              <w:rPr>
                <w:b/>
                <w:szCs w:val="18"/>
                <w:lang w:val="es-ES"/>
              </w:rPr>
              <w:t xml:space="preserve"> </w:t>
            </w:r>
            <w:r w:rsidRPr="00C53FB6">
              <w:rPr>
                <w:szCs w:val="18"/>
                <w:lang w:val="es-ES"/>
              </w:rPr>
              <w:t>Sí</w:t>
            </w:r>
            <w:r w:rsidR="00F82F2A" w:rsidRPr="00C53FB6">
              <w:rPr>
                <w:szCs w:val="18"/>
                <w:lang w:val="es-ES"/>
              </w:rPr>
              <w:t>—</w:t>
            </w:r>
            <w:r w:rsidRPr="00C53FB6">
              <w:rPr>
                <w:szCs w:val="18"/>
                <w:lang w:val="es-ES"/>
              </w:rPr>
              <w:t xml:space="preserve">Fecha </w:t>
            </w:r>
            <w:r w:rsidR="00C0298C" w:rsidRPr="00C53FB6">
              <w:rPr>
                <w:szCs w:val="18"/>
                <w:lang w:val="es-ES"/>
              </w:rPr>
              <w:t>de nombramiento</w:t>
            </w:r>
            <w:r w:rsidR="00F91AB5" w:rsidRPr="00C53FB6">
              <w:rPr>
                <w:szCs w:val="18"/>
                <w:lang w:val="es-ES"/>
              </w:rPr>
              <w:t xml:space="preserve"> </w:t>
            </w:r>
            <w:r w:rsidR="00703028" w:rsidRPr="00C53FB6">
              <w:rPr>
                <w:rFonts w:ascii="Times New Roman" w:hAnsi="Times New Roman"/>
                <w:sz w:val="22"/>
                <w:szCs w:val="22"/>
                <w:u w:val="singl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 w:rsidR="00703028" w:rsidRPr="00C53FB6">
              <w:rPr>
                <w:rFonts w:ascii="Times New Roman" w:hAnsi="Times New Roman"/>
                <w:sz w:val="22"/>
                <w:szCs w:val="22"/>
                <w:u w:val="single"/>
                <w:lang w:val="es-ES"/>
              </w:rPr>
              <w:instrText xml:space="preserve"> FORMTEXT </w:instrText>
            </w:r>
            <w:r w:rsidR="00703028" w:rsidRPr="00C53FB6">
              <w:rPr>
                <w:rFonts w:ascii="Times New Roman" w:hAnsi="Times New Roman"/>
                <w:sz w:val="22"/>
                <w:szCs w:val="22"/>
                <w:u w:val="single"/>
              </w:rPr>
            </w:r>
            <w:r w:rsidR="00703028" w:rsidRPr="00C53FB6">
              <w:rPr>
                <w:rFonts w:ascii="Times New Roman" w:hAnsi="Times New Roman"/>
                <w:sz w:val="22"/>
                <w:szCs w:val="22"/>
                <w:u w:val="single"/>
              </w:rPr>
              <w:fldChar w:fldCharType="separate"/>
            </w:r>
            <w:r w:rsidR="001805D3" w:rsidRPr="00C53FB6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 w:rsidRPr="00C53FB6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 w:rsidRPr="00C53FB6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 w:rsidRPr="00C53FB6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 w:rsidRPr="00C53FB6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703028" w:rsidRPr="00C53FB6">
              <w:rPr>
                <w:rFonts w:ascii="Times New Roman" w:hAnsi="Times New Roman"/>
                <w:sz w:val="22"/>
                <w:szCs w:val="22"/>
                <w:u w:val="single"/>
              </w:rPr>
              <w:fldChar w:fldCharType="end"/>
            </w:r>
            <w:bookmarkEnd w:id="12"/>
            <w:r w:rsidR="00703028" w:rsidRPr="00C53FB6">
              <w:rPr>
                <w:szCs w:val="18"/>
                <w:u w:val="single"/>
                <w:lang w:val="es-ES"/>
              </w:rPr>
              <w:tab/>
            </w:r>
            <w:r w:rsidR="00703028" w:rsidRPr="00C53FB6">
              <w:rPr>
                <w:szCs w:val="18"/>
                <w:lang w:val="es-ES"/>
              </w:rPr>
              <w:t xml:space="preserve">   </w:t>
            </w:r>
            <w:r w:rsidR="00F82F2A" w:rsidRPr="00C53FB6">
              <w:rPr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4"/>
            <w:r w:rsidR="00F82F2A" w:rsidRPr="00C53FB6">
              <w:rPr>
                <w:szCs w:val="18"/>
                <w:lang w:val="es-ES"/>
              </w:rPr>
              <w:instrText xml:space="preserve"> FORMCHECKBOX </w:instrText>
            </w:r>
            <w:r w:rsidR="00DA6977">
              <w:rPr>
                <w:szCs w:val="18"/>
              </w:rPr>
            </w:r>
            <w:r w:rsidR="00DA6977">
              <w:rPr>
                <w:szCs w:val="18"/>
              </w:rPr>
              <w:fldChar w:fldCharType="separate"/>
            </w:r>
            <w:r w:rsidR="00F82F2A" w:rsidRPr="00C53FB6">
              <w:rPr>
                <w:szCs w:val="18"/>
              </w:rPr>
              <w:fldChar w:fldCharType="end"/>
            </w:r>
            <w:bookmarkEnd w:id="13"/>
            <w:r w:rsidR="00F82F2A" w:rsidRPr="00C53FB6">
              <w:rPr>
                <w:szCs w:val="18"/>
                <w:lang w:val="es-ES"/>
              </w:rPr>
              <w:t xml:space="preserve"> No</w:t>
            </w:r>
          </w:p>
        </w:tc>
      </w:tr>
      <w:tr w:rsidR="00F82F2A" w:rsidTr="00EA3D15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6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:rsidR="00F82F2A" w:rsidRDefault="00F82F2A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</w:pPr>
            <w:r w:rsidRPr="00B2084A">
              <w:rPr>
                <w:szCs w:val="18"/>
              </w:rPr>
              <w:t>N</w:t>
            </w:r>
            <w:r w:rsidR="00E65A2A">
              <w:rPr>
                <w:szCs w:val="18"/>
              </w:rPr>
              <w:t>ombre</w:t>
            </w:r>
            <w:r w:rsidRPr="00B2084A">
              <w:rPr>
                <w:szCs w:val="18"/>
              </w:rPr>
              <w:t xml:space="preserve"> – </w:t>
            </w:r>
            <w:r w:rsidR="00E65A2A">
              <w:rPr>
                <w:szCs w:val="18"/>
              </w:rPr>
              <w:t>Tutor l</w:t>
            </w:r>
            <w:r w:rsidRPr="00B2084A">
              <w:rPr>
                <w:szCs w:val="18"/>
              </w:rPr>
              <w:t xml:space="preserve">egal </w:t>
            </w:r>
          </w:p>
          <w:p w:rsidR="00F82F2A" w:rsidRPr="00B2084A" w:rsidRDefault="00F82F2A" w:rsidP="00F82F2A">
            <w:pPr>
              <w:rPr>
                <w:sz w:val="8"/>
                <w:szCs w:val="8"/>
              </w:rPr>
            </w:pPr>
          </w:p>
          <w:p w:rsidR="00F82F2A" w:rsidRDefault="00F82F2A" w:rsidP="00F82F2A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:rsidR="00F82F2A" w:rsidRDefault="00E65A2A" w:rsidP="00F82F2A">
            <w:pPr>
              <w:pStyle w:val="forms"/>
            </w:pPr>
            <w:r>
              <w:t>Número de teléfono</w:t>
            </w:r>
          </w:p>
          <w:p w:rsidR="00F82F2A" w:rsidRPr="00B2084A" w:rsidRDefault="00F82F2A" w:rsidP="00F82F2A">
            <w:pPr>
              <w:rPr>
                <w:sz w:val="8"/>
                <w:szCs w:val="8"/>
              </w:rPr>
            </w:pPr>
          </w:p>
          <w:p w:rsidR="00F82F2A" w:rsidRDefault="00F82F2A" w:rsidP="00F82F2A">
            <w: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82F2A" w:rsidTr="00EA3D15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4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:rsidR="00F82F2A" w:rsidRDefault="00E65A2A" w:rsidP="00F82F2A">
            <w:pPr>
              <w:pStyle w:val="forms"/>
            </w:pPr>
            <w:r w:rsidRPr="00E65A2A">
              <w:rPr>
                <w:lang w:val="es-ES"/>
              </w:rPr>
              <w:t>Dirección</w:t>
            </w:r>
            <w:r>
              <w:t xml:space="preserve"> </w:t>
            </w:r>
          </w:p>
          <w:p w:rsidR="00F82F2A" w:rsidRPr="00B2084A" w:rsidRDefault="00F82F2A" w:rsidP="00F82F2A">
            <w:pPr>
              <w:rPr>
                <w:sz w:val="8"/>
                <w:szCs w:val="8"/>
              </w:rPr>
            </w:pPr>
          </w:p>
          <w:p w:rsidR="00F82F2A" w:rsidRDefault="00F82F2A" w:rsidP="00F82F2A"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:rsidR="00F82F2A" w:rsidRDefault="00F82F2A" w:rsidP="00F82F2A">
            <w:pPr>
              <w:pStyle w:val="forms"/>
            </w:pPr>
            <w:r>
              <w:t>Ci</w:t>
            </w:r>
            <w:r w:rsidR="00E65A2A">
              <w:t>udad</w:t>
            </w:r>
          </w:p>
          <w:p w:rsidR="00F82F2A" w:rsidRPr="00B2084A" w:rsidRDefault="00F82F2A" w:rsidP="00F82F2A">
            <w:pPr>
              <w:rPr>
                <w:sz w:val="8"/>
                <w:szCs w:val="8"/>
              </w:rPr>
            </w:pPr>
          </w:p>
          <w:p w:rsidR="00F82F2A" w:rsidRDefault="00F82F2A" w:rsidP="00F82F2A"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:rsidR="00F82F2A" w:rsidRDefault="00E65A2A" w:rsidP="00F82F2A">
            <w:pPr>
              <w:pStyle w:val="forms"/>
            </w:pPr>
            <w:r>
              <w:t>Estado</w:t>
            </w:r>
          </w:p>
          <w:p w:rsidR="00F82F2A" w:rsidRPr="00B2084A" w:rsidRDefault="00F82F2A" w:rsidP="00F82F2A">
            <w:pPr>
              <w:rPr>
                <w:sz w:val="8"/>
                <w:szCs w:val="8"/>
              </w:rPr>
            </w:pPr>
          </w:p>
          <w:p w:rsidR="00F82F2A" w:rsidRDefault="00F82F2A" w:rsidP="00F82F2A"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F2F2F2"/>
          </w:tcPr>
          <w:p w:rsidR="00F82F2A" w:rsidRDefault="00E65A2A" w:rsidP="00F82F2A">
            <w:pPr>
              <w:pStyle w:val="forms"/>
            </w:pPr>
            <w:r>
              <w:t>Código postal</w:t>
            </w:r>
          </w:p>
          <w:p w:rsidR="00F82F2A" w:rsidRPr="00B2084A" w:rsidRDefault="00F82F2A" w:rsidP="00F82F2A">
            <w:pPr>
              <w:rPr>
                <w:sz w:val="8"/>
                <w:szCs w:val="8"/>
              </w:rPr>
            </w:pPr>
          </w:p>
          <w:p w:rsidR="00F82F2A" w:rsidRDefault="00F82F2A" w:rsidP="00F82F2A"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91AB5" w:rsidRPr="009A01B2" w:rsidTr="00EA3D15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11001" w:type="dxa"/>
            <w:gridSpan w:val="8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bottom"/>
          </w:tcPr>
          <w:p w:rsidR="00F91AB5" w:rsidRPr="00C0298C" w:rsidRDefault="00E65A2A" w:rsidP="00E65A2A">
            <w:pPr>
              <w:pStyle w:val="forms"/>
              <w:tabs>
                <w:tab w:val="left" w:pos="360"/>
                <w:tab w:val="left" w:pos="735"/>
                <w:tab w:val="left" w:pos="7920"/>
              </w:tabs>
              <w:ind w:left="360" w:hanging="360"/>
              <w:rPr>
                <w:szCs w:val="18"/>
                <w:lang w:val="es-US"/>
              </w:rPr>
            </w:pPr>
            <w:r w:rsidRPr="00E65A2A">
              <w:rPr>
                <w:b/>
                <w:szCs w:val="18"/>
                <w:lang w:val="es-ES"/>
              </w:rPr>
              <w:t>¿Se ha nombrado un poder financiero?</w:t>
            </w:r>
            <w:r w:rsidR="00F91AB5" w:rsidRPr="00E65A2A">
              <w:rPr>
                <w:b/>
                <w:szCs w:val="18"/>
                <w:lang w:val="es-ES"/>
              </w:rPr>
              <w:t xml:space="preserve">    </w:t>
            </w:r>
            <w:r w:rsidR="00F91AB5" w:rsidRPr="00B2084A">
              <w:rPr>
                <w:b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91AB5" w:rsidRPr="00E65A2A">
              <w:rPr>
                <w:b/>
                <w:szCs w:val="18"/>
                <w:lang w:val="es-ES"/>
              </w:rPr>
              <w:instrText xml:space="preserve"> FORMCHECKBOX </w:instrText>
            </w:r>
            <w:r w:rsidR="00DA6977">
              <w:rPr>
                <w:b/>
                <w:szCs w:val="18"/>
              </w:rPr>
            </w:r>
            <w:r w:rsidR="00DA6977">
              <w:rPr>
                <w:b/>
                <w:szCs w:val="18"/>
              </w:rPr>
              <w:fldChar w:fldCharType="separate"/>
            </w:r>
            <w:r w:rsidR="00F91AB5" w:rsidRPr="00B2084A">
              <w:rPr>
                <w:b/>
                <w:szCs w:val="18"/>
              </w:rPr>
              <w:fldChar w:fldCharType="end"/>
            </w:r>
            <w:r w:rsidR="00F91AB5" w:rsidRPr="00E65A2A">
              <w:rPr>
                <w:b/>
                <w:szCs w:val="18"/>
                <w:lang w:val="es-ES"/>
              </w:rPr>
              <w:t xml:space="preserve"> </w:t>
            </w:r>
            <w:r w:rsidRPr="00CA3DFC">
              <w:rPr>
                <w:szCs w:val="18"/>
                <w:lang w:val="es-ES"/>
              </w:rPr>
              <w:t>Sí</w:t>
            </w:r>
            <w:r w:rsidR="00F91AB5" w:rsidRPr="00CA3DFC">
              <w:rPr>
                <w:szCs w:val="18"/>
                <w:lang w:val="es-ES"/>
              </w:rPr>
              <w:t>—</w:t>
            </w:r>
            <w:r w:rsidR="00C0298C" w:rsidRPr="00C0298C">
              <w:rPr>
                <w:lang w:val="es-US"/>
              </w:rPr>
              <w:t xml:space="preserve"> </w:t>
            </w:r>
            <w:r w:rsidR="00C0298C" w:rsidRPr="00C0298C">
              <w:rPr>
                <w:szCs w:val="18"/>
                <w:lang w:val="es-ES"/>
              </w:rPr>
              <w:t>Fecha de activación</w:t>
            </w:r>
            <w:r w:rsidR="00F91AB5" w:rsidRPr="00CA3DFC">
              <w:rPr>
                <w:szCs w:val="18"/>
                <w:lang w:val="es-ES"/>
              </w:rPr>
              <w:t xml:space="preserve"> </w:t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 w:rsidR="00703028" w:rsidRPr="00C0298C">
              <w:rPr>
                <w:rFonts w:ascii="Times New Roman" w:hAnsi="Times New Roman"/>
                <w:sz w:val="22"/>
                <w:szCs w:val="22"/>
                <w:u w:val="single"/>
                <w:lang w:val="es-US"/>
              </w:rPr>
              <w:instrText xml:space="preserve"> FORMTEXT </w:instrText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separate"/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end"/>
            </w:r>
            <w:bookmarkEnd w:id="14"/>
            <w:r w:rsidR="00703028" w:rsidRPr="00C0298C">
              <w:rPr>
                <w:szCs w:val="18"/>
                <w:u w:val="single"/>
                <w:lang w:val="es-US"/>
              </w:rPr>
              <w:tab/>
            </w:r>
            <w:r w:rsidR="00703028" w:rsidRPr="00C0298C">
              <w:rPr>
                <w:szCs w:val="18"/>
                <w:lang w:val="es-US"/>
              </w:rPr>
              <w:t xml:space="preserve">   </w:t>
            </w:r>
            <w:r w:rsidR="00F91AB5" w:rsidRPr="00B2084A">
              <w:rPr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91AB5" w:rsidRPr="00C0298C">
              <w:rPr>
                <w:szCs w:val="18"/>
                <w:lang w:val="es-US"/>
              </w:rPr>
              <w:instrText xml:space="preserve"> FORMCHECKBOX </w:instrText>
            </w:r>
            <w:r w:rsidR="00DA6977">
              <w:rPr>
                <w:szCs w:val="18"/>
              </w:rPr>
            </w:r>
            <w:r w:rsidR="00DA6977">
              <w:rPr>
                <w:szCs w:val="18"/>
              </w:rPr>
              <w:fldChar w:fldCharType="separate"/>
            </w:r>
            <w:r w:rsidR="00F91AB5" w:rsidRPr="00B2084A">
              <w:rPr>
                <w:szCs w:val="18"/>
              </w:rPr>
              <w:fldChar w:fldCharType="end"/>
            </w:r>
            <w:r w:rsidR="00F91AB5" w:rsidRPr="00C0298C">
              <w:rPr>
                <w:szCs w:val="18"/>
                <w:lang w:val="es-US"/>
              </w:rPr>
              <w:t xml:space="preserve"> No</w:t>
            </w:r>
          </w:p>
        </w:tc>
      </w:tr>
      <w:tr w:rsidR="00F91AB5" w:rsidTr="00EA3D15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6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:rsidR="00F91AB5" w:rsidRDefault="00F91AB5" w:rsidP="00774B6E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</w:pPr>
            <w:r>
              <w:rPr>
                <w:szCs w:val="18"/>
              </w:rPr>
              <w:t>N</w:t>
            </w:r>
            <w:r w:rsidR="00E65A2A">
              <w:rPr>
                <w:szCs w:val="18"/>
              </w:rPr>
              <w:t>ombre</w:t>
            </w:r>
            <w:r>
              <w:rPr>
                <w:szCs w:val="18"/>
              </w:rPr>
              <w:t xml:space="preserve"> – Po</w:t>
            </w:r>
            <w:r w:rsidR="00E65A2A">
              <w:rPr>
                <w:szCs w:val="18"/>
              </w:rPr>
              <w:t>der notarial</w:t>
            </w:r>
          </w:p>
          <w:p w:rsidR="00F91AB5" w:rsidRPr="00B2084A" w:rsidRDefault="00F91AB5" w:rsidP="00774B6E">
            <w:pPr>
              <w:rPr>
                <w:sz w:val="8"/>
                <w:szCs w:val="8"/>
              </w:rPr>
            </w:pPr>
          </w:p>
          <w:p w:rsidR="00F91AB5" w:rsidRDefault="00F91AB5" w:rsidP="00774B6E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:rsidR="00F91AB5" w:rsidRDefault="00E65A2A" w:rsidP="00774B6E">
            <w:pPr>
              <w:pStyle w:val="forms"/>
            </w:pPr>
            <w:r>
              <w:t>Número de teléfono</w:t>
            </w:r>
          </w:p>
          <w:p w:rsidR="00F91AB5" w:rsidRPr="00B2084A" w:rsidRDefault="00F91AB5" w:rsidP="00774B6E">
            <w:pPr>
              <w:rPr>
                <w:sz w:val="8"/>
                <w:szCs w:val="8"/>
              </w:rPr>
            </w:pPr>
          </w:p>
          <w:p w:rsidR="00F91AB5" w:rsidRDefault="00F91AB5" w:rsidP="00774B6E">
            <w: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91AB5" w:rsidTr="00EA3D15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E65A2A" w:rsidP="00774B6E">
            <w:pPr>
              <w:pStyle w:val="forms"/>
            </w:pPr>
            <w:r>
              <w:t>Dirección</w:t>
            </w:r>
          </w:p>
          <w:p w:rsidR="00F91AB5" w:rsidRPr="00B2084A" w:rsidRDefault="00F91AB5" w:rsidP="00774B6E">
            <w:pPr>
              <w:rPr>
                <w:sz w:val="8"/>
                <w:szCs w:val="8"/>
              </w:rPr>
            </w:pPr>
          </w:p>
          <w:p w:rsidR="00F91AB5" w:rsidRDefault="00F91AB5" w:rsidP="00774B6E"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E65A2A" w:rsidP="00774B6E">
            <w:pPr>
              <w:pStyle w:val="forms"/>
            </w:pPr>
            <w:r>
              <w:t>Ciudad</w:t>
            </w:r>
          </w:p>
          <w:p w:rsidR="00F91AB5" w:rsidRPr="00B2084A" w:rsidRDefault="00F91AB5" w:rsidP="00774B6E">
            <w:pPr>
              <w:rPr>
                <w:sz w:val="8"/>
                <w:szCs w:val="8"/>
              </w:rPr>
            </w:pPr>
          </w:p>
          <w:p w:rsidR="00F91AB5" w:rsidRDefault="00F91AB5" w:rsidP="00774B6E"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E65A2A" w:rsidP="00774B6E">
            <w:pPr>
              <w:pStyle w:val="forms"/>
            </w:pPr>
            <w:r>
              <w:t>Estado</w:t>
            </w:r>
          </w:p>
          <w:p w:rsidR="00F91AB5" w:rsidRPr="00B2084A" w:rsidRDefault="00F91AB5" w:rsidP="00774B6E">
            <w:pPr>
              <w:rPr>
                <w:sz w:val="8"/>
                <w:szCs w:val="8"/>
              </w:rPr>
            </w:pPr>
          </w:p>
          <w:p w:rsidR="00F91AB5" w:rsidRDefault="00F91AB5" w:rsidP="00774B6E"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:rsidR="00F91AB5" w:rsidRDefault="00E65A2A" w:rsidP="00774B6E">
            <w:pPr>
              <w:pStyle w:val="forms"/>
            </w:pPr>
            <w:r>
              <w:t>Código postal</w:t>
            </w:r>
          </w:p>
          <w:p w:rsidR="00F91AB5" w:rsidRPr="00B2084A" w:rsidRDefault="00F91AB5" w:rsidP="00774B6E">
            <w:pPr>
              <w:rPr>
                <w:sz w:val="8"/>
                <w:szCs w:val="8"/>
              </w:rPr>
            </w:pPr>
          </w:p>
          <w:p w:rsidR="00F91AB5" w:rsidRDefault="00F91AB5" w:rsidP="00774B6E"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703028" w:rsidRPr="009A01B2" w:rsidTr="00CF1430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11001" w:type="dxa"/>
            <w:gridSpan w:val="8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bottom"/>
          </w:tcPr>
          <w:p w:rsidR="00CE08E0" w:rsidRPr="00CE08E0" w:rsidRDefault="00CE08E0" w:rsidP="00CE08E0">
            <w:pPr>
              <w:pStyle w:val="forms"/>
              <w:tabs>
                <w:tab w:val="left" w:pos="360"/>
                <w:tab w:val="left" w:pos="735"/>
                <w:tab w:val="left" w:pos="8280"/>
              </w:tabs>
              <w:ind w:left="360" w:hanging="360"/>
              <w:rPr>
                <w:b/>
                <w:szCs w:val="18"/>
                <w:lang w:val="es-ES"/>
              </w:rPr>
            </w:pPr>
            <w:r w:rsidRPr="00CE08E0">
              <w:rPr>
                <w:b/>
                <w:szCs w:val="18"/>
                <w:lang w:val="es-ES"/>
              </w:rPr>
              <w:t>¿Se ha designado</w:t>
            </w:r>
            <w:r>
              <w:rPr>
                <w:b/>
                <w:szCs w:val="18"/>
                <w:lang w:val="es-ES"/>
              </w:rPr>
              <w:t xml:space="preserve"> </w:t>
            </w:r>
            <w:r w:rsidRPr="00CE08E0">
              <w:rPr>
                <w:b/>
                <w:szCs w:val="18"/>
                <w:lang w:val="es-ES"/>
              </w:rPr>
              <w:t>poder notarial para cuidado médico</w:t>
            </w:r>
            <w:r>
              <w:rPr>
                <w:b/>
                <w:szCs w:val="18"/>
                <w:lang w:val="es-ES"/>
              </w:rPr>
              <w:t>?</w:t>
            </w:r>
          </w:p>
          <w:p w:rsidR="00703028" w:rsidRPr="00CE08E0" w:rsidRDefault="00703028" w:rsidP="00CE08E0">
            <w:pPr>
              <w:pStyle w:val="forms"/>
              <w:tabs>
                <w:tab w:val="left" w:pos="360"/>
                <w:tab w:val="left" w:pos="735"/>
                <w:tab w:val="left" w:pos="8280"/>
              </w:tabs>
              <w:ind w:left="360" w:hanging="360"/>
              <w:rPr>
                <w:szCs w:val="18"/>
                <w:lang w:val="es-ES"/>
              </w:rPr>
            </w:pPr>
            <w:r w:rsidRPr="00CE08E0">
              <w:rPr>
                <w:b/>
                <w:szCs w:val="18"/>
                <w:lang w:val="es-ES"/>
              </w:rPr>
              <w:t xml:space="preserve">    </w:t>
            </w:r>
            <w:r w:rsidRPr="00B2084A">
              <w:rPr>
                <w:b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08E0">
              <w:rPr>
                <w:b/>
                <w:szCs w:val="18"/>
                <w:lang w:val="es-ES"/>
              </w:rPr>
              <w:instrText xml:space="preserve"> FORMCHECKBOX </w:instrText>
            </w:r>
            <w:r w:rsidR="00DA6977">
              <w:rPr>
                <w:b/>
                <w:szCs w:val="18"/>
              </w:rPr>
            </w:r>
            <w:r w:rsidR="00DA6977">
              <w:rPr>
                <w:b/>
                <w:szCs w:val="18"/>
              </w:rPr>
              <w:fldChar w:fldCharType="separate"/>
            </w:r>
            <w:r w:rsidRPr="00B2084A">
              <w:rPr>
                <w:b/>
                <w:szCs w:val="18"/>
              </w:rPr>
              <w:fldChar w:fldCharType="end"/>
            </w:r>
            <w:r w:rsidRPr="00CE08E0">
              <w:rPr>
                <w:b/>
                <w:szCs w:val="18"/>
                <w:lang w:val="es-ES"/>
              </w:rPr>
              <w:t xml:space="preserve"> </w:t>
            </w:r>
            <w:r w:rsidR="00CE08E0">
              <w:rPr>
                <w:szCs w:val="18"/>
                <w:lang w:val="es-ES"/>
              </w:rPr>
              <w:t>Sí</w:t>
            </w:r>
            <w:r w:rsidRPr="00CE08E0">
              <w:rPr>
                <w:szCs w:val="18"/>
                <w:lang w:val="es-ES"/>
              </w:rPr>
              <w:t>—</w:t>
            </w:r>
            <w:r w:rsidR="00C0298C" w:rsidRPr="00C0298C">
              <w:rPr>
                <w:lang w:val="es-US"/>
              </w:rPr>
              <w:t xml:space="preserve"> </w:t>
            </w:r>
            <w:r w:rsidR="00C0298C" w:rsidRPr="00C0298C">
              <w:rPr>
                <w:szCs w:val="18"/>
                <w:lang w:val="es-ES"/>
              </w:rPr>
              <w:t>Fecha de activación</w:t>
            </w:r>
            <w:r w:rsidRPr="00CE08E0">
              <w:rPr>
                <w:szCs w:val="18"/>
                <w:lang w:val="es-ES"/>
              </w:rPr>
              <w:t xml:space="preserve"> </w:t>
            </w:r>
            <w:r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CE08E0">
              <w:rPr>
                <w:rFonts w:ascii="Times New Roman" w:hAnsi="Times New Roman"/>
                <w:sz w:val="22"/>
                <w:szCs w:val="22"/>
                <w:u w:val="single"/>
                <w:lang w:val="es-ES"/>
              </w:rPr>
              <w:instrText xml:space="preserve"> FORMTEXT </w:instrText>
            </w:r>
            <w:r w:rsidRPr="00703028">
              <w:rPr>
                <w:rFonts w:ascii="Times New Roman" w:hAnsi="Times New Roman"/>
                <w:sz w:val="22"/>
                <w:szCs w:val="22"/>
                <w:u w:val="single"/>
              </w:rPr>
            </w:r>
            <w:r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separate"/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end"/>
            </w:r>
            <w:r w:rsidRPr="00CE08E0">
              <w:rPr>
                <w:szCs w:val="18"/>
                <w:u w:val="single"/>
                <w:lang w:val="es-ES"/>
              </w:rPr>
              <w:tab/>
            </w:r>
            <w:r w:rsidRPr="00CE08E0">
              <w:rPr>
                <w:szCs w:val="18"/>
                <w:lang w:val="es-ES"/>
              </w:rPr>
              <w:t xml:space="preserve">   </w:t>
            </w:r>
            <w:r w:rsidRPr="00B2084A">
              <w:rPr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E08E0">
              <w:rPr>
                <w:szCs w:val="18"/>
                <w:lang w:val="es-ES"/>
              </w:rPr>
              <w:instrText xml:space="preserve"> FORMCHECKBOX </w:instrText>
            </w:r>
            <w:r w:rsidR="00DA6977">
              <w:rPr>
                <w:szCs w:val="18"/>
              </w:rPr>
            </w:r>
            <w:r w:rsidR="00DA6977">
              <w:rPr>
                <w:szCs w:val="18"/>
              </w:rPr>
              <w:fldChar w:fldCharType="separate"/>
            </w:r>
            <w:r w:rsidRPr="00B2084A">
              <w:rPr>
                <w:szCs w:val="18"/>
              </w:rPr>
              <w:fldChar w:fldCharType="end"/>
            </w:r>
            <w:r w:rsidRPr="00CE08E0">
              <w:rPr>
                <w:szCs w:val="18"/>
                <w:lang w:val="es-ES"/>
              </w:rPr>
              <w:t xml:space="preserve"> No</w:t>
            </w:r>
          </w:p>
        </w:tc>
      </w:tr>
      <w:tr w:rsidR="00F91AB5" w:rsidTr="00EA3D15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6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:rsidR="00F91AB5" w:rsidRPr="00CA3DFC" w:rsidRDefault="00F91AB5" w:rsidP="00774B6E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lang w:val="es-ES"/>
              </w:rPr>
            </w:pPr>
            <w:r w:rsidRPr="00CA3DFC">
              <w:rPr>
                <w:szCs w:val="18"/>
                <w:lang w:val="es-ES"/>
              </w:rPr>
              <w:lastRenderedPageBreak/>
              <w:t>N</w:t>
            </w:r>
            <w:r w:rsidR="00CE08E0" w:rsidRPr="00CA3DFC">
              <w:rPr>
                <w:szCs w:val="18"/>
                <w:lang w:val="es-ES"/>
              </w:rPr>
              <w:t xml:space="preserve">ombre – Cuidado de la salud </w:t>
            </w:r>
          </w:p>
          <w:p w:rsidR="00F91AB5" w:rsidRPr="00CA3DFC" w:rsidRDefault="00F91AB5" w:rsidP="00774B6E">
            <w:pPr>
              <w:rPr>
                <w:sz w:val="8"/>
                <w:szCs w:val="8"/>
                <w:lang w:val="es-ES"/>
              </w:rPr>
            </w:pPr>
          </w:p>
          <w:p w:rsidR="00F91AB5" w:rsidRPr="00CA3DFC" w:rsidRDefault="00F91AB5" w:rsidP="00774B6E">
            <w:r w:rsidRPr="00CA3DFC"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A3DFC">
              <w:instrText xml:space="preserve"> FORMTEXT </w:instrText>
            </w:r>
            <w:r w:rsidRPr="00CA3DFC">
              <w:fldChar w:fldCharType="separate"/>
            </w:r>
            <w:r w:rsidR="001805D3" w:rsidRPr="00CA3DFC">
              <w:rPr>
                <w:noProof/>
              </w:rPr>
              <w:t> </w:t>
            </w:r>
            <w:r w:rsidR="001805D3" w:rsidRPr="00CA3DFC">
              <w:rPr>
                <w:noProof/>
              </w:rPr>
              <w:t> </w:t>
            </w:r>
            <w:r w:rsidR="001805D3" w:rsidRPr="00CA3DFC">
              <w:rPr>
                <w:noProof/>
              </w:rPr>
              <w:t> </w:t>
            </w:r>
            <w:r w:rsidR="001805D3" w:rsidRPr="00CA3DFC">
              <w:rPr>
                <w:noProof/>
              </w:rPr>
              <w:t> </w:t>
            </w:r>
            <w:r w:rsidR="001805D3" w:rsidRPr="00CA3DFC">
              <w:rPr>
                <w:noProof/>
              </w:rPr>
              <w:t> </w:t>
            </w:r>
            <w:r w:rsidRPr="00CA3DFC"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:rsidR="00F91AB5" w:rsidRPr="00CA3DFC" w:rsidRDefault="00CE08E0" w:rsidP="00774B6E">
            <w:pPr>
              <w:pStyle w:val="forms"/>
            </w:pPr>
            <w:r w:rsidRPr="00CA3DFC">
              <w:t>Número de teléfono</w:t>
            </w:r>
          </w:p>
          <w:p w:rsidR="00F91AB5" w:rsidRPr="00CA3DFC" w:rsidRDefault="00F91AB5" w:rsidP="00774B6E">
            <w:pPr>
              <w:rPr>
                <w:sz w:val="8"/>
                <w:szCs w:val="8"/>
              </w:rPr>
            </w:pPr>
          </w:p>
          <w:p w:rsidR="00F91AB5" w:rsidRDefault="00F91AB5" w:rsidP="00774B6E">
            <w:r w:rsidRPr="00CA3DFC"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Pr="00CA3DFC">
              <w:instrText xml:space="preserve"> FORMTEXT </w:instrText>
            </w:r>
            <w:r w:rsidRPr="00CA3DFC">
              <w:fldChar w:fldCharType="separate"/>
            </w:r>
            <w:r w:rsidR="001805D3" w:rsidRPr="00CA3DFC">
              <w:rPr>
                <w:noProof/>
              </w:rPr>
              <w:t> </w:t>
            </w:r>
            <w:r w:rsidR="001805D3" w:rsidRPr="00CA3DFC">
              <w:rPr>
                <w:noProof/>
              </w:rPr>
              <w:t> </w:t>
            </w:r>
            <w:r w:rsidR="001805D3" w:rsidRPr="00CA3DFC">
              <w:rPr>
                <w:noProof/>
              </w:rPr>
              <w:t> </w:t>
            </w:r>
            <w:r w:rsidR="001805D3" w:rsidRPr="00CA3DFC">
              <w:rPr>
                <w:noProof/>
              </w:rPr>
              <w:t> </w:t>
            </w:r>
            <w:r w:rsidR="001805D3" w:rsidRPr="00CA3DFC">
              <w:rPr>
                <w:noProof/>
              </w:rPr>
              <w:t> </w:t>
            </w:r>
            <w:r w:rsidRPr="00CA3DFC">
              <w:fldChar w:fldCharType="end"/>
            </w:r>
          </w:p>
        </w:tc>
      </w:tr>
      <w:tr w:rsidR="00F91AB5" w:rsidTr="00EA3D15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CE08E0" w:rsidP="00774B6E">
            <w:pPr>
              <w:pStyle w:val="forms"/>
            </w:pPr>
            <w:r>
              <w:t>Dirección</w:t>
            </w:r>
          </w:p>
          <w:p w:rsidR="00F91AB5" w:rsidRPr="00B2084A" w:rsidRDefault="00F91AB5" w:rsidP="00774B6E">
            <w:pPr>
              <w:rPr>
                <w:sz w:val="8"/>
                <w:szCs w:val="8"/>
              </w:rPr>
            </w:pPr>
          </w:p>
          <w:p w:rsidR="00F91AB5" w:rsidRDefault="00F91AB5" w:rsidP="00774B6E"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F91AB5" w:rsidP="00774B6E">
            <w:pPr>
              <w:pStyle w:val="forms"/>
            </w:pPr>
            <w:r>
              <w:t>Ci</w:t>
            </w:r>
            <w:r w:rsidR="00CE08E0">
              <w:t>udad</w:t>
            </w:r>
          </w:p>
          <w:p w:rsidR="00F91AB5" w:rsidRPr="00B2084A" w:rsidRDefault="00F91AB5" w:rsidP="00774B6E">
            <w:pPr>
              <w:rPr>
                <w:sz w:val="8"/>
                <w:szCs w:val="8"/>
              </w:rPr>
            </w:pPr>
          </w:p>
          <w:p w:rsidR="00F91AB5" w:rsidRDefault="00F91AB5" w:rsidP="00774B6E"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CE08E0" w:rsidP="00774B6E">
            <w:pPr>
              <w:pStyle w:val="forms"/>
            </w:pPr>
            <w:r>
              <w:t>Estado</w:t>
            </w:r>
          </w:p>
          <w:p w:rsidR="00F91AB5" w:rsidRPr="00B2084A" w:rsidRDefault="00F91AB5" w:rsidP="00774B6E">
            <w:pPr>
              <w:rPr>
                <w:sz w:val="8"/>
                <w:szCs w:val="8"/>
              </w:rPr>
            </w:pPr>
          </w:p>
          <w:p w:rsidR="00F91AB5" w:rsidRDefault="00F91AB5" w:rsidP="00774B6E"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:rsidR="00F91AB5" w:rsidRDefault="00CE08E0" w:rsidP="00774B6E">
            <w:pPr>
              <w:pStyle w:val="forms"/>
            </w:pPr>
            <w:r>
              <w:t>Código postal</w:t>
            </w:r>
          </w:p>
          <w:p w:rsidR="00F91AB5" w:rsidRPr="00B2084A" w:rsidRDefault="00F91AB5" w:rsidP="00774B6E">
            <w:pPr>
              <w:rPr>
                <w:sz w:val="8"/>
                <w:szCs w:val="8"/>
              </w:rPr>
            </w:pPr>
          </w:p>
          <w:p w:rsidR="00F91AB5" w:rsidRDefault="00F91AB5" w:rsidP="00774B6E"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F82F2A" w:rsidRPr="008F4642" w:rsidRDefault="00F82F2A">
      <w:pPr>
        <w:rPr>
          <w:sz w:val="4"/>
          <w:szCs w:val="4"/>
        </w:rPr>
      </w:pPr>
    </w:p>
    <w:sectPr w:rsidR="00F82F2A" w:rsidRPr="008F4642" w:rsidSect="006962F2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228D" w:rsidRDefault="0089228D" w:rsidP="00986498">
      <w:r>
        <w:separator/>
      </w:r>
    </w:p>
  </w:endnote>
  <w:endnote w:type="continuationSeparator" w:id="0">
    <w:p w:rsidR="0089228D" w:rsidRDefault="0089228D" w:rsidP="0098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228D" w:rsidRDefault="0089228D" w:rsidP="00986498">
      <w:r>
        <w:separator/>
      </w:r>
    </w:p>
  </w:footnote>
  <w:footnote w:type="continuationSeparator" w:id="0">
    <w:p w:rsidR="0089228D" w:rsidRDefault="0089228D" w:rsidP="009864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852087"/>
    <w:multiLevelType w:val="hybridMultilevel"/>
    <w:tmpl w:val="69345A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ou9Gq8NVjFKSS9XOP4UHXz3Ij/6OKsXP7suQj17dpb4lXUI8aSeG0lj+zLPp9Q7bqQlVas4+j9Xf2xbDPltSGg==" w:salt="SSwSVCS8t4wGqGddCxAqRw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NDA3NTAyNTIys7RU0lEKTi0uzszPAykwrAUAQF0Q/ywAAAA="/>
  </w:docVars>
  <w:rsids>
    <w:rsidRoot w:val="008F4642"/>
    <w:rsid w:val="00002821"/>
    <w:rsid w:val="00004F2A"/>
    <w:rsid w:val="00017634"/>
    <w:rsid w:val="0002747C"/>
    <w:rsid w:val="00043826"/>
    <w:rsid w:val="000553FC"/>
    <w:rsid w:val="00067963"/>
    <w:rsid w:val="00073ABC"/>
    <w:rsid w:val="000757BA"/>
    <w:rsid w:val="00076C70"/>
    <w:rsid w:val="000A7361"/>
    <w:rsid w:val="000B759A"/>
    <w:rsid w:val="000C04FF"/>
    <w:rsid w:val="000C6D6B"/>
    <w:rsid w:val="000D11B8"/>
    <w:rsid w:val="000D2F40"/>
    <w:rsid w:val="000E7B65"/>
    <w:rsid w:val="00102A7B"/>
    <w:rsid w:val="00102B03"/>
    <w:rsid w:val="00102EE2"/>
    <w:rsid w:val="0010320D"/>
    <w:rsid w:val="00114478"/>
    <w:rsid w:val="00126211"/>
    <w:rsid w:val="00130313"/>
    <w:rsid w:val="00132982"/>
    <w:rsid w:val="0014176E"/>
    <w:rsid w:val="001446BE"/>
    <w:rsid w:val="001503F2"/>
    <w:rsid w:val="00152CC0"/>
    <w:rsid w:val="001805D3"/>
    <w:rsid w:val="001919E3"/>
    <w:rsid w:val="00194725"/>
    <w:rsid w:val="001950F8"/>
    <w:rsid w:val="001969FF"/>
    <w:rsid w:val="001B0F99"/>
    <w:rsid w:val="001B3068"/>
    <w:rsid w:val="001C2018"/>
    <w:rsid w:val="001C2BFE"/>
    <w:rsid w:val="001C3919"/>
    <w:rsid w:val="001D56D5"/>
    <w:rsid w:val="001E4D4D"/>
    <w:rsid w:val="001F211D"/>
    <w:rsid w:val="00211149"/>
    <w:rsid w:val="00222AB7"/>
    <w:rsid w:val="00250116"/>
    <w:rsid w:val="00273EC1"/>
    <w:rsid w:val="002962CA"/>
    <w:rsid w:val="002A2F96"/>
    <w:rsid w:val="002B7EC4"/>
    <w:rsid w:val="002E6EBB"/>
    <w:rsid w:val="00302121"/>
    <w:rsid w:val="00323D8B"/>
    <w:rsid w:val="003326B8"/>
    <w:rsid w:val="003425F1"/>
    <w:rsid w:val="00347C43"/>
    <w:rsid w:val="003A5119"/>
    <w:rsid w:val="003A5EAF"/>
    <w:rsid w:val="003C19CF"/>
    <w:rsid w:val="003C4945"/>
    <w:rsid w:val="003E0C35"/>
    <w:rsid w:val="003F45EE"/>
    <w:rsid w:val="00417AAF"/>
    <w:rsid w:val="00435538"/>
    <w:rsid w:val="00467903"/>
    <w:rsid w:val="00472176"/>
    <w:rsid w:val="00473B56"/>
    <w:rsid w:val="00474D48"/>
    <w:rsid w:val="004868B9"/>
    <w:rsid w:val="00487631"/>
    <w:rsid w:val="0049237B"/>
    <w:rsid w:val="00494B58"/>
    <w:rsid w:val="004B2D54"/>
    <w:rsid w:val="004C6FDA"/>
    <w:rsid w:val="004D1B71"/>
    <w:rsid w:val="004D23E1"/>
    <w:rsid w:val="004F0309"/>
    <w:rsid w:val="00505EC4"/>
    <w:rsid w:val="00507AC5"/>
    <w:rsid w:val="005120FF"/>
    <w:rsid w:val="0051711B"/>
    <w:rsid w:val="00522C83"/>
    <w:rsid w:val="00522E60"/>
    <w:rsid w:val="00531B4B"/>
    <w:rsid w:val="00531FB9"/>
    <w:rsid w:val="00533711"/>
    <w:rsid w:val="00535C27"/>
    <w:rsid w:val="0055187F"/>
    <w:rsid w:val="00553FE8"/>
    <w:rsid w:val="00561BCC"/>
    <w:rsid w:val="00573DAB"/>
    <w:rsid w:val="005870F8"/>
    <w:rsid w:val="005A3B5C"/>
    <w:rsid w:val="005D6C4E"/>
    <w:rsid w:val="005E3B85"/>
    <w:rsid w:val="005F765A"/>
    <w:rsid w:val="00622ACC"/>
    <w:rsid w:val="00643A18"/>
    <w:rsid w:val="00657696"/>
    <w:rsid w:val="00680B14"/>
    <w:rsid w:val="00692135"/>
    <w:rsid w:val="00692401"/>
    <w:rsid w:val="006962F2"/>
    <w:rsid w:val="006A40F7"/>
    <w:rsid w:val="006B09F2"/>
    <w:rsid w:val="006C1DED"/>
    <w:rsid w:val="006D7830"/>
    <w:rsid w:val="006E0841"/>
    <w:rsid w:val="006E148E"/>
    <w:rsid w:val="006E1BF5"/>
    <w:rsid w:val="006E6AE8"/>
    <w:rsid w:val="006F723C"/>
    <w:rsid w:val="007007BC"/>
    <w:rsid w:val="00703028"/>
    <w:rsid w:val="0071197D"/>
    <w:rsid w:val="00725FA6"/>
    <w:rsid w:val="00746720"/>
    <w:rsid w:val="00760BDC"/>
    <w:rsid w:val="0076365A"/>
    <w:rsid w:val="00774B6E"/>
    <w:rsid w:val="00777067"/>
    <w:rsid w:val="0078203A"/>
    <w:rsid w:val="007B1394"/>
    <w:rsid w:val="007B2855"/>
    <w:rsid w:val="007B3272"/>
    <w:rsid w:val="007C0D90"/>
    <w:rsid w:val="007D3DE3"/>
    <w:rsid w:val="007E5917"/>
    <w:rsid w:val="00802F0C"/>
    <w:rsid w:val="0082273A"/>
    <w:rsid w:val="00853B3C"/>
    <w:rsid w:val="00857E48"/>
    <w:rsid w:val="008647EE"/>
    <w:rsid w:val="008731AB"/>
    <w:rsid w:val="0089228D"/>
    <w:rsid w:val="008968A4"/>
    <w:rsid w:val="008A54F4"/>
    <w:rsid w:val="008B2FDE"/>
    <w:rsid w:val="008C191D"/>
    <w:rsid w:val="008F4642"/>
    <w:rsid w:val="008F504D"/>
    <w:rsid w:val="00900CC7"/>
    <w:rsid w:val="009045C2"/>
    <w:rsid w:val="00907448"/>
    <w:rsid w:val="009226A7"/>
    <w:rsid w:val="00932B42"/>
    <w:rsid w:val="00935DE1"/>
    <w:rsid w:val="00937963"/>
    <w:rsid w:val="00947DB2"/>
    <w:rsid w:val="009729E7"/>
    <w:rsid w:val="009755D4"/>
    <w:rsid w:val="009757AF"/>
    <w:rsid w:val="00983012"/>
    <w:rsid w:val="00986498"/>
    <w:rsid w:val="0099231C"/>
    <w:rsid w:val="009933FD"/>
    <w:rsid w:val="009A01B2"/>
    <w:rsid w:val="009B6F67"/>
    <w:rsid w:val="009C1024"/>
    <w:rsid w:val="009C2C10"/>
    <w:rsid w:val="009E0B11"/>
    <w:rsid w:val="009E4A48"/>
    <w:rsid w:val="009E6036"/>
    <w:rsid w:val="009F0538"/>
    <w:rsid w:val="009F33B5"/>
    <w:rsid w:val="009F7319"/>
    <w:rsid w:val="00A07CD8"/>
    <w:rsid w:val="00A1082B"/>
    <w:rsid w:val="00A12DC2"/>
    <w:rsid w:val="00A21556"/>
    <w:rsid w:val="00A22D9A"/>
    <w:rsid w:val="00A2635D"/>
    <w:rsid w:val="00A3250A"/>
    <w:rsid w:val="00A32C8D"/>
    <w:rsid w:val="00A35B64"/>
    <w:rsid w:val="00A37132"/>
    <w:rsid w:val="00A51106"/>
    <w:rsid w:val="00A6656D"/>
    <w:rsid w:val="00A75742"/>
    <w:rsid w:val="00A7654C"/>
    <w:rsid w:val="00A92DA3"/>
    <w:rsid w:val="00A9332E"/>
    <w:rsid w:val="00A9669E"/>
    <w:rsid w:val="00AA7002"/>
    <w:rsid w:val="00AA74B7"/>
    <w:rsid w:val="00AC066C"/>
    <w:rsid w:val="00AC1434"/>
    <w:rsid w:val="00AC4F49"/>
    <w:rsid w:val="00AC7B8C"/>
    <w:rsid w:val="00AD11DA"/>
    <w:rsid w:val="00AD3718"/>
    <w:rsid w:val="00AD42ED"/>
    <w:rsid w:val="00AD67B4"/>
    <w:rsid w:val="00AE76FF"/>
    <w:rsid w:val="00AF2B04"/>
    <w:rsid w:val="00AF35B2"/>
    <w:rsid w:val="00AF603B"/>
    <w:rsid w:val="00AF74A7"/>
    <w:rsid w:val="00B10BD8"/>
    <w:rsid w:val="00B2084A"/>
    <w:rsid w:val="00B22E99"/>
    <w:rsid w:val="00B3120D"/>
    <w:rsid w:val="00B3471B"/>
    <w:rsid w:val="00B353CD"/>
    <w:rsid w:val="00B40A0D"/>
    <w:rsid w:val="00B50D45"/>
    <w:rsid w:val="00B53C2C"/>
    <w:rsid w:val="00B56DF4"/>
    <w:rsid w:val="00B571BD"/>
    <w:rsid w:val="00B7303A"/>
    <w:rsid w:val="00BB2992"/>
    <w:rsid w:val="00C013B0"/>
    <w:rsid w:val="00C0298C"/>
    <w:rsid w:val="00C04D4E"/>
    <w:rsid w:val="00C06F1C"/>
    <w:rsid w:val="00C16F9C"/>
    <w:rsid w:val="00C25D71"/>
    <w:rsid w:val="00C30A88"/>
    <w:rsid w:val="00C45E10"/>
    <w:rsid w:val="00C52162"/>
    <w:rsid w:val="00C53FB6"/>
    <w:rsid w:val="00C54A14"/>
    <w:rsid w:val="00C579E9"/>
    <w:rsid w:val="00C57B06"/>
    <w:rsid w:val="00C85606"/>
    <w:rsid w:val="00CA3DFC"/>
    <w:rsid w:val="00CC2F2A"/>
    <w:rsid w:val="00CE08E0"/>
    <w:rsid w:val="00CF1430"/>
    <w:rsid w:val="00CF15BD"/>
    <w:rsid w:val="00CF2B6C"/>
    <w:rsid w:val="00CF37A9"/>
    <w:rsid w:val="00CF799E"/>
    <w:rsid w:val="00D1547D"/>
    <w:rsid w:val="00D168E7"/>
    <w:rsid w:val="00D4036E"/>
    <w:rsid w:val="00D41CA5"/>
    <w:rsid w:val="00D872A9"/>
    <w:rsid w:val="00D9790F"/>
    <w:rsid w:val="00DA6977"/>
    <w:rsid w:val="00DB3D75"/>
    <w:rsid w:val="00DC6359"/>
    <w:rsid w:val="00E203D7"/>
    <w:rsid w:val="00E22FF6"/>
    <w:rsid w:val="00E24199"/>
    <w:rsid w:val="00E4324E"/>
    <w:rsid w:val="00E53537"/>
    <w:rsid w:val="00E65A2A"/>
    <w:rsid w:val="00E71741"/>
    <w:rsid w:val="00E745B6"/>
    <w:rsid w:val="00E83831"/>
    <w:rsid w:val="00EA2DA0"/>
    <w:rsid w:val="00EA3D15"/>
    <w:rsid w:val="00EC00FE"/>
    <w:rsid w:val="00EC3A6C"/>
    <w:rsid w:val="00ED2124"/>
    <w:rsid w:val="00EF3F96"/>
    <w:rsid w:val="00F009D3"/>
    <w:rsid w:val="00F01ADE"/>
    <w:rsid w:val="00F11532"/>
    <w:rsid w:val="00F22313"/>
    <w:rsid w:val="00F3506D"/>
    <w:rsid w:val="00F50980"/>
    <w:rsid w:val="00F632FB"/>
    <w:rsid w:val="00F81931"/>
    <w:rsid w:val="00F82F2A"/>
    <w:rsid w:val="00F84954"/>
    <w:rsid w:val="00F84DE0"/>
    <w:rsid w:val="00F91AB5"/>
    <w:rsid w:val="00F9746B"/>
    <w:rsid w:val="00FA3607"/>
    <w:rsid w:val="00FB09BB"/>
    <w:rsid w:val="00FD12A6"/>
    <w:rsid w:val="00FF10DD"/>
    <w:rsid w:val="00FF35A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5:docId w15:val="{EC61B321-CC51-45FF-BDAB-750EDDD8E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character" w:styleId="Hyperlink">
    <w:name w:val="Hyperlink"/>
    <w:rsid w:val="00D872A9"/>
    <w:rPr>
      <w:color w:val="0000FF"/>
      <w:u w:val="single"/>
    </w:rPr>
  </w:style>
  <w:style w:type="paragraph" w:styleId="BalloonText">
    <w:name w:val="Balloon Text"/>
    <w:basedOn w:val="Normal"/>
    <w:semiHidden/>
    <w:rsid w:val="00AC06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14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9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zheimer's Family and Caregiver Support Program General Information, F-21343E</vt:lpstr>
    </vt:vector>
  </TitlesOfParts>
  <Company>DHS/Aging</Company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zheimer's Family and Caregiver Support Program General Information, F-21343E</dc:title>
  <dc:subject>F-21343es</dc:subject>
  <dc:creator>Pope, Carolina</dc:creator>
  <cp:keywords>f-21343es, afcsp, alzheimer's family and caregiver support program, division of long term care, dltc, wisconsin, forms, department of health services, dhs, human service</cp:keywords>
  <cp:lastModifiedBy>Pritchard, James B</cp:lastModifiedBy>
  <cp:revision>3</cp:revision>
  <cp:lastPrinted>2009-10-16T15:17:00Z</cp:lastPrinted>
  <dcterms:created xsi:type="dcterms:W3CDTF">2020-05-06T19:52:00Z</dcterms:created>
  <dcterms:modified xsi:type="dcterms:W3CDTF">2020-05-06T19:53:00Z</dcterms:modified>
</cp:coreProperties>
</file>